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809B5" w14:textId="77777777" w:rsidR="00FF0776" w:rsidRPr="008E2B0E" w:rsidRDefault="00FF0776" w:rsidP="00FA111C">
      <w:pPr>
        <w:pStyle w:val="Heading1"/>
        <w:rPr>
          <w:rFonts w:cs="Arial"/>
        </w:rPr>
      </w:pPr>
      <w:r w:rsidRPr="008E2B0E">
        <w:rPr>
          <w:rFonts w:cs="Arial"/>
          <w:sz w:val="28"/>
          <w:szCs w:val="28"/>
        </w:rPr>
        <w:t>South Dakota School of Mines &amp; Technology</w:t>
      </w:r>
    </w:p>
    <w:p w14:paraId="04293D06" w14:textId="77777777" w:rsidR="00FF0776" w:rsidRPr="008E2B0E" w:rsidRDefault="00FF0776" w:rsidP="00FF0776">
      <w:pPr>
        <w:pStyle w:val="Heading1"/>
        <w:rPr>
          <w:rFonts w:cs="Arial"/>
        </w:rPr>
      </w:pPr>
      <w:r w:rsidRPr="00334DE6">
        <w:rPr>
          <w:rFonts w:cs="Arial"/>
        </w:rPr>
        <w:t>Database Management Systems</w:t>
      </w:r>
      <w:r w:rsidRPr="008E2B0E">
        <w:rPr>
          <w:rFonts w:cs="Arial"/>
        </w:rPr>
        <w:t xml:space="preserve">, </w:t>
      </w:r>
      <w:r>
        <w:rPr>
          <w:rFonts w:cs="Arial"/>
        </w:rPr>
        <w:t>Spring 2022</w:t>
      </w:r>
    </w:p>
    <w:p w14:paraId="3D16C19B" w14:textId="77777777" w:rsidR="00FF0776" w:rsidRPr="008E2B0E" w:rsidRDefault="00FF0776" w:rsidP="00FF0776">
      <w:pPr>
        <w:pStyle w:val="NoSpacing"/>
        <w:jc w:val="center"/>
        <w:rPr>
          <w:rFonts w:ascii="Arial" w:hAnsi="Arial" w:cs="Arial"/>
        </w:rPr>
      </w:pPr>
      <w:r w:rsidRPr="008E2B0E">
        <w:rPr>
          <w:rFonts w:ascii="Arial" w:hAnsi="Arial" w:cs="Arial"/>
        </w:rPr>
        <w:t>CSC 4</w:t>
      </w:r>
      <w:r>
        <w:rPr>
          <w:rFonts w:ascii="Arial" w:hAnsi="Arial" w:cs="Arial"/>
        </w:rPr>
        <w:t>84-M01</w:t>
      </w:r>
    </w:p>
    <w:p w14:paraId="7F08DE01" w14:textId="21979133" w:rsidR="00392404" w:rsidRDefault="00392404" w:rsidP="00FF0776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294C1A07" w14:textId="1CD6FF32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  <w:r w:rsidRPr="007B5523">
        <w:rPr>
          <w:rFonts w:cs="Arial"/>
          <w:color w:val="000000"/>
          <w:sz w:val="40"/>
          <w:szCs w:val="40"/>
        </w:rPr>
        <w:t>Course Project</w:t>
      </w:r>
    </w:p>
    <w:p w14:paraId="60CF784B" w14:textId="1246B4DC" w:rsidR="00D231B5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D9506B5" w14:textId="192F1CBB" w:rsidR="00D231B5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F6DF6A5" w14:textId="77777777" w:rsidR="00D231B5" w:rsidRPr="007B5523" w:rsidRDefault="00D231B5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678F4C9E" w14:textId="14EED77E" w:rsidR="007B5523" w:rsidRPr="007B5523" w:rsidRDefault="00FA111C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  <w:r>
        <w:rPr>
          <w:rFonts w:cs="Arial"/>
          <w:color w:val="000000"/>
          <w:sz w:val="40"/>
          <w:szCs w:val="40"/>
        </w:rPr>
        <w:t>Warehouse</w:t>
      </w:r>
      <w:r w:rsidR="007B5523" w:rsidRPr="007B5523">
        <w:rPr>
          <w:rFonts w:cs="Arial"/>
          <w:color w:val="000000"/>
          <w:sz w:val="40"/>
          <w:szCs w:val="40"/>
        </w:rPr>
        <w:t xml:space="preserve"> System Requirement Document</w:t>
      </w:r>
    </w:p>
    <w:p w14:paraId="7F7B2D93" w14:textId="4957A565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4270FB18" w14:textId="035D94AD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81D52DE" w14:textId="5800D3F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2D03885" w14:textId="791509F9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72C967C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40"/>
          <w:szCs w:val="40"/>
        </w:rPr>
      </w:pPr>
    </w:p>
    <w:p w14:paraId="33905AFC" w14:textId="555AB616" w:rsidR="007B5523" w:rsidRDefault="007B5523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577201B" w14:textId="061775E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D135E22" w14:textId="7B0F2D2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1044BD44" w14:textId="381D89E2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603F7512" w14:textId="7D7B28CC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78D92493" w14:textId="3D5D0F04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615F0C8" w14:textId="02C30AD1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0F82A575" w14:textId="22122F75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2EB35D98" w14:textId="321A4BA3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35D487A1" w14:textId="3563F60B" w:rsidR="00286F88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56E2D392" w14:textId="77777777" w:rsidR="00286F88" w:rsidRPr="007B5523" w:rsidRDefault="00286F88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</w:p>
    <w:p w14:paraId="43FF55AE" w14:textId="0F988591" w:rsidR="007B5523" w:rsidRPr="007B5523" w:rsidRDefault="00FA111C" w:rsidP="007B5523">
      <w:pPr>
        <w:autoSpaceDE w:val="0"/>
        <w:autoSpaceDN w:val="0"/>
        <w:adjustRightInd w:val="0"/>
        <w:spacing w:after="0" w:line="240" w:lineRule="auto"/>
        <w:jc w:val="center"/>
        <w:rPr>
          <w:rFonts w:cs="Arial"/>
          <w:color w:val="000000"/>
          <w:sz w:val="28"/>
          <w:szCs w:val="28"/>
        </w:rPr>
      </w:pPr>
      <w:r>
        <w:rPr>
          <w:rFonts w:cs="Arial"/>
          <w:color w:val="000000"/>
          <w:sz w:val="28"/>
          <w:szCs w:val="28"/>
        </w:rPr>
        <w:t>Adam Kraus, Mathew Clutter</w:t>
      </w:r>
    </w:p>
    <w:p w14:paraId="3586CFC6" w14:textId="77777777" w:rsidR="007B5523" w:rsidRPr="007B5523" w:rsidRDefault="007B5523" w:rsidP="007B5523">
      <w:pPr>
        <w:pageBreakBefore/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lastRenderedPageBreak/>
        <w:t xml:space="preserve">1. INTRODUCTION </w:t>
      </w:r>
    </w:p>
    <w:p w14:paraId="0FDDB76C" w14:textId="15344B0E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This document explains the requirements for the system to be created for CSC 484 Final Project. These requirements were created by </w:t>
      </w:r>
      <w:r w:rsidR="000E1318">
        <w:rPr>
          <w:rFonts w:cs="Arial"/>
          <w:color w:val="000000"/>
          <w:szCs w:val="24"/>
        </w:rPr>
        <w:t>Adam and Mathew.</w:t>
      </w:r>
      <w:r w:rsidRPr="007B5523">
        <w:rPr>
          <w:rFonts w:cs="Arial"/>
          <w:color w:val="000000"/>
          <w:szCs w:val="24"/>
        </w:rPr>
        <w:t xml:space="preserve"> </w:t>
      </w:r>
      <w:r w:rsidR="007B47E2">
        <w:rPr>
          <w:rFonts w:cs="Arial"/>
          <w:color w:val="000000"/>
          <w:szCs w:val="24"/>
        </w:rPr>
        <w:br/>
      </w:r>
    </w:p>
    <w:p w14:paraId="47D27191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 w:rsidRPr="007B5523">
        <w:rPr>
          <w:rFonts w:cs="Arial"/>
          <w:color w:val="000000"/>
          <w:szCs w:val="24"/>
        </w:rPr>
        <w:t xml:space="preserve">All questions, and complaints, can be directed to this (these) individual(s). </w:t>
      </w:r>
    </w:p>
    <w:p w14:paraId="6F5B9E84" w14:textId="6D7CD974" w:rsidR="007B5523" w:rsidRPr="007B5523" w:rsidRDefault="000E1318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am Kraus</w:t>
      </w:r>
      <w:r w:rsidR="007B5523" w:rsidRPr="007B5523">
        <w:rPr>
          <w:rFonts w:cs="Arial"/>
          <w:color w:val="000000"/>
          <w:szCs w:val="24"/>
        </w:rPr>
        <w:t xml:space="preserve">: </w:t>
      </w:r>
      <w:r>
        <w:rPr>
          <w:rFonts w:cs="Arial"/>
          <w:color w:val="000000"/>
          <w:szCs w:val="24"/>
        </w:rPr>
        <w:t>adam.kraus@mines.sdsmt.edu</w:t>
      </w:r>
      <w:r w:rsidR="007B5523" w:rsidRPr="007B5523">
        <w:rPr>
          <w:rFonts w:cs="Arial"/>
          <w:color w:val="000000"/>
          <w:szCs w:val="24"/>
        </w:rPr>
        <w:t xml:space="preserve"> </w:t>
      </w:r>
    </w:p>
    <w:p w14:paraId="28DD1BCD" w14:textId="5A28833E" w:rsidR="007B5523" w:rsidRPr="007B5523" w:rsidRDefault="00E3044A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Mathew Clutter</w:t>
      </w:r>
      <w:r w:rsidR="007B5523" w:rsidRPr="007B5523">
        <w:rPr>
          <w:rFonts w:cs="Arial"/>
          <w:color w:val="000000"/>
          <w:szCs w:val="24"/>
        </w:rPr>
        <w:t xml:space="preserve">: </w:t>
      </w:r>
      <w:r w:rsidR="000E1318">
        <w:rPr>
          <w:rFonts w:cs="Arial"/>
          <w:color w:val="000000"/>
          <w:szCs w:val="24"/>
        </w:rPr>
        <w:t>Mathew.clutter@mines.sdsmt.edu</w:t>
      </w:r>
      <w:r w:rsidR="007B5523" w:rsidRPr="007B5523">
        <w:rPr>
          <w:rFonts w:cs="Arial"/>
          <w:color w:val="000000"/>
          <w:szCs w:val="24"/>
        </w:rPr>
        <w:t xml:space="preserve"> </w:t>
      </w:r>
      <w:r w:rsidR="00B74260">
        <w:rPr>
          <w:rFonts w:cs="Arial"/>
          <w:color w:val="000000"/>
          <w:szCs w:val="24"/>
        </w:rPr>
        <w:br/>
      </w:r>
    </w:p>
    <w:p w14:paraId="4580460A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2. BACKGROUND AND APPLICATION DOMAIN </w:t>
      </w:r>
    </w:p>
    <w:p w14:paraId="6333ACAA" w14:textId="77777777" w:rsidR="008917E0" w:rsidRDefault="008917E0" w:rsidP="008917E0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This application is going to be used for a warehouse management system. It could be used for managing products, orders, and other applicable information.</w:t>
      </w:r>
    </w:p>
    <w:p w14:paraId="5E9009BD" w14:textId="77777777" w:rsidR="00B74260" w:rsidRPr="007B5523" w:rsidRDefault="00B7426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E0A747D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3. USER AND USE CASES </w:t>
      </w:r>
    </w:p>
    <w:p w14:paraId="0601317B" w14:textId="1EDACD74" w:rsidR="008917E0" w:rsidRDefault="00394610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ome use cases could be</w:t>
      </w:r>
      <w:r w:rsidR="00D51292">
        <w:rPr>
          <w:rFonts w:cs="Arial"/>
          <w:color w:val="000000"/>
          <w:szCs w:val="24"/>
        </w:rPr>
        <w:t>:</w:t>
      </w:r>
    </w:p>
    <w:p w14:paraId="4B089CA1" w14:textId="793BD8A7" w:rsidR="00D51292" w:rsidRDefault="00D51292" w:rsidP="00D5129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7F36D0B" w14:textId="5EEA35D4" w:rsidR="00D51292" w:rsidRDefault="00D51292" w:rsidP="00D51292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Customer making a new order</w:t>
      </w:r>
    </w:p>
    <w:p w14:paraId="391808B1" w14:textId="6DC9B92D" w:rsidR="003D58BB" w:rsidRDefault="00E10D34" w:rsidP="003D58B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mployee look</w:t>
      </w:r>
      <w:r w:rsidR="003D58BB">
        <w:rPr>
          <w:rFonts w:cs="Arial"/>
          <w:color w:val="000000"/>
          <w:szCs w:val="24"/>
        </w:rPr>
        <w:t>s at all orders</w:t>
      </w:r>
    </w:p>
    <w:p w14:paraId="6ED1DE31" w14:textId="1BA08A50" w:rsidR="003D58BB" w:rsidRDefault="003D58BB" w:rsidP="003D58B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mployee looks at available products</w:t>
      </w:r>
    </w:p>
    <w:p w14:paraId="78E6E6FE" w14:textId="1A154496" w:rsidR="003D58BB" w:rsidRPr="003D58BB" w:rsidRDefault="004306C0" w:rsidP="003D58BB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mployee fulfilling an order</w:t>
      </w:r>
    </w:p>
    <w:p w14:paraId="504A2972" w14:textId="77777777" w:rsidR="002A5EBE" w:rsidRPr="007B5523" w:rsidRDefault="002A5EBE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6A98B6B2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4. ENTITIES AND THE RELATED ATTRIBUTES </w:t>
      </w:r>
    </w:p>
    <w:p w14:paraId="7FA5AA1F" w14:textId="7714FE46" w:rsidR="007B5523" w:rsidRDefault="00C6207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The following is a list of relations and their attributes</w:t>
      </w:r>
      <w:r w:rsidR="00646711">
        <w:rPr>
          <w:rFonts w:cs="Arial"/>
          <w:color w:val="000000"/>
          <w:szCs w:val="24"/>
        </w:rPr>
        <w:t>:</w:t>
      </w:r>
    </w:p>
    <w:p w14:paraId="623B0E38" w14:textId="32194132" w:rsidR="00430872" w:rsidRDefault="00430872" w:rsidP="00430872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0DE6DA8F" w14:textId="2E99EBE6" w:rsidR="00430872" w:rsidRDefault="00376D7F" w:rsidP="00430872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c</w:t>
      </w:r>
      <w:r w:rsidR="00430872">
        <w:rPr>
          <w:rFonts w:cs="Arial"/>
          <w:color w:val="000000"/>
          <w:szCs w:val="24"/>
        </w:rPr>
        <w:t>ustomers</w:t>
      </w:r>
    </w:p>
    <w:p w14:paraId="322A1BDB" w14:textId="3CF7AAD4" w:rsidR="00430872" w:rsidRDefault="00430872" w:rsidP="0043087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customerID</w:t>
      </w:r>
      <w:proofErr w:type="spellEnd"/>
      <w:r w:rsidR="00AA15CB">
        <w:rPr>
          <w:rFonts w:cs="Arial"/>
          <w:color w:val="000000"/>
          <w:szCs w:val="24"/>
        </w:rPr>
        <w:t xml:space="preserve"> - int</w:t>
      </w:r>
    </w:p>
    <w:p w14:paraId="3F38500A" w14:textId="198CAE4B" w:rsidR="00430872" w:rsidRDefault="00430872" w:rsidP="00430872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firstName</w:t>
      </w:r>
      <w:proofErr w:type="spellEnd"/>
      <w:r w:rsidR="00AA15CB">
        <w:rPr>
          <w:rFonts w:cs="Arial"/>
          <w:color w:val="000000"/>
          <w:szCs w:val="24"/>
        </w:rPr>
        <w:t xml:space="preserve"> - string</w:t>
      </w:r>
    </w:p>
    <w:p w14:paraId="0DDA9B15" w14:textId="266AE2CB" w:rsidR="00430872" w:rsidRDefault="00430872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lastName</w:t>
      </w:r>
      <w:proofErr w:type="spellEnd"/>
      <w:r w:rsidR="00AA15CB">
        <w:rPr>
          <w:rFonts w:cs="Arial"/>
          <w:color w:val="000000"/>
          <w:szCs w:val="24"/>
        </w:rPr>
        <w:t xml:space="preserve"> - string</w:t>
      </w:r>
    </w:p>
    <w:p w14:paraId="2511DCEC" w14:textId="42610E28" w:rsidR="000E758B" w:rsidRDefault="000E758B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mail</w:t>
      </w:r>
      <w:r w:rsidR="00AA15CB">
        <w:rPr>
          <w:rFonts w:cs="Arial"/>
          <w:color w:val="000000"/>
          <w:szCs w:val="24"/>
        </w:rPr>
        <w:t xml:space="preserve"> - string</w:t>
      </w:r>
    </w:p>
    <w:p w14:paraId="491AB9F7" w14:textId="735A566C" w:rsidR="000E758B" w:rsidRDefault="000E758B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honeNumber</w:t>
      </w:r>
      <w:proofErr w:type="spellEnd"/>
      <w:r w:rsidR="00AA15CB">
        <w:rPr>
          <w:rFonts w:cs="Arial"/>
          <w:color w:val="000000"/>
          <w:szCs w:val="24"/>
        </w:rPr>
        <w:t xml:space="preserve"> - int</w:t>
      </w:r>
    </w:p>
    <w:p w14:paraId="0119E420" w14:textId="380B70AD" w:rsidR="000E758B" w:rsidRDefault="000E758B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address</w:t>
      </w:r>
      <w:r w:rsidR="00AA15CB">
        <w:rPr>
          <w:rFonts w:cs="Arial"/>
          <w:color w:val="000000"/>
          <w:szCs w:val="24"/>
        </w:rPr>
        <w:t xml:space="preserve"> - string</w:t>
      </w:r>
    </w:p>
    <w:p w14:paraId="3D7754D6" w14:textId="27CC76AB" w:rsidR="00376D7F" w:rsidRDefault="00376D7F" w:rsidP="00376D7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products</w:t>
      </w:r>
    </w:p>
    <w:p w14:paraId="0829B712" w14:textId="6962D6A6" w:rsidR="00376D7F" w:rsidRDefault="00AA15CB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roductID</w:t>
      </w:r>
      <w:proofErr w:type="spellEnd"/>
      <w:r>
        <w:rPr>
          <w:rFonts w:cs="Arial"/>
          <w:color w:val="000000"/>
          <w:szCs w:val="24"/>
        </w:rPr>
        <w:t xml:space="preserve"> - int</w:t>
      </w:r>
    </w:p>
    <w:p w14:paraId="5BA72678" w14:textId="3EF40198" w:rsidR="00376D7F" w:rsidRDefault="00376D7F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roductName</w:t>
      </w:r>
      <w:proofErr w:type="spellEnd"/>
      <w:r w:rsidR="00AA15CB">
        <w:rPr>
          <w:rFonts w:cs="Arial"/>
          <w:color w:val="000000"/>
          <w:szCs w:val="24"/>
        </w:rPr>
        <w:t xml:space="preserve"> - string</w:t>
      </w:r>
    </w:p>
    <w:p w14:paraId="2CCE95A3" w14:textId="57D6DEA8" w:rsidR="00E43E9E" w:rsidRDefault="00E43E9E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roductPrice</w:t>
      </w:r>
      <w:proofErr w:type="spellEnd"/>
      <w:r w:rsidR="00AA15CB">
        <w:rPr>
          <w:rFonts w:cs="Arial"/>
          <w:color w:val="000000"/>
          <w:szCs w:val="24"/>
        </w:rPr>
        <w:t xml:space="preserve"> - double</w:t>
      </w:r>
    </w:p>
    <w:p w14:paraId="412F4E95" w14:textId="4526466B" w:rsidR="004371DD" w:rsidRDefault="004371DD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roduct</w:t>
      </w:r>
      <w:r w:rsidR="007D4D9C">
        <w:rPr>
          <w:rFonts w:cs="Arial"/>
          <w:color w:val="000000"/>
          <w:szCs w:val="24"/>
        </w:rPr>
        <w:t>NumberRemaining</w:t>
      </w:r>
      <w:proofErr w:type="spellEnd"/>
      <w:r w:rsidR="00AA15CB">
        <w:rPr>
          <w:rFonts w:cs="Arial"/>
          <w:color w:val="000000"/>
          <w:szCs w:val="24"/>
        </w:rPr>
        <w:t xml:space="preserve"> - int</w:t>
      </w:r>
    </w:p>
    <w:p w14:paraId="7C99FFBB" w14:textId="1D2FCBA6" w:rsidR="00376D7F" w:rsidRDefault="00376D7F" w:rsidP="00376D7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orders</w:t>
      </w:r>
    </w:p>
    <w:p w14:paraId="4DA45FD1" w14:textId="4DF24712" w:rsidR="00376D7F" w:rsidRDefault="00944999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orderID</w:t>
      </w:r>
      <w:proofErr w:type="spellEnd"/>
      <w:r w:rsidR="00AA15CB">
        <w:rPr>
          <w:rFonts w:cs="Arial"/>
          <w:color w:val="000000"/>
          <w:szCs w:val="24"/>
        </w:rPr>
        <w:t xml:space="preserve"> - int</w:t>
      </w:r>
    </w:p>
    <w:p w14:paraId="44C0BDF3" w14:textId="7F26AB61" w:rsidR="00944999" w:rsidRDefault="00944999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customerID</w:t>
      </w:r>
      <w:proofErr w:type="spellEnd"/>
      <w:r w:rsidR="0091795F">
        <w:rPr>
          <w:rFonts w:cs="Arial"/>
          <w:color w:val="000000"/>
          <w:szCs w:val="24"/>
        </w:rPr>
        <w:t xml:space="preserve"> (who ordered)</w:t>
      </w:r>
    </w:p>
    <w:p w14:paraId="6307FAEE" w14:textId="10ED626C" w:rsidR="003F3759" w:rsidRDefault="003F3759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tatus</w:t>
      </w:r>
      <w:r w:rsidR="00AA15CB">
        <w:rPr>
          <w:rFonts w:cs="Arial"/>
          <w:color w:val="000000"/>
          <w:szCs w:val="24"/>
        </w:rPr>
        <w:t xml:space="preserve"> - string</w:t>
      </w:r>
    </w:p>
    <w:p w14:paraId="1DB5A8CE" w14:textId="376B8016" w:rsidR="003F3759" w:rsidRDefault="0010332B" w:rsidP="00376D7F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employeeID</w:t>
      </w:r>
      <w:proofErr w:type="spellEnd"/>
      <w:r w:rsidR="0091795F">
        <w:rPr>
          <w:rFonts w:cs="Arial"/>
          <w:color w:val="000000"/>
          <w:szCs w:val="24"/>
        </w:rPr>
        <w:t xml:space="preserve"> (who fulfilled)</w:t>
      </w:r>
    </w:p>
    <w:p w14:paraId="423A6A12" w14:textId="5748F016" w:rsidR="00944999" w:rsidRDefault="00944999" w:rsidP="00944999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orderItems</w:t>
      </w:r>
      <w:proofErr w:type="spellEnd"/>
    </w:p>
    <w:p w14:paraId="242F72D5" w14:textId="03BDAB86" w:rsidR="00944999" w:rsidRDefault="00944999" w:rsidP="00944999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orderID</w:t>
      </w:r>
      <w:proofErr w:type="spellEnd"/>
    </w:p>
    <w:p w14:paraId="265ED1D1" w14:textId="0A4B297D" w:rsidR="00944999" w:rsidRDefault="00F73C3E" w:rsidP="00944999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productID</w:t>
      </w:r>
      <w:proofErr w:type="spellEnd"/>
      <w:r w:rsidR="0091795F">
        <w:rPr>
          <w:rFonts w:cs="Arial"/>
          <w:color w:val="000000"/>
          <w:szCs w:val="24"/>
        </w:rPr>
        <w:t xml:space="preserve"> (what product)</w:t>
      </w:r>
    </w:p>
    <w:p w14:paraId="6EC21663" w14:textId="7337927A" w:rsidR="00674B80" w:rsidRDefault="00674B80" w:rsidP="00944999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numberOrdered</w:t>
      </w:r>
      <w:proofErr w:type="spellEnd"/>
      <w:r w:rsidR="002A66C9">
        <w:rPr>
          <w:rFonts w:cs="Arial"/>
          <w:color w:val="000000"/>
          <w:szCs w:val="24"/>
        </w:rPr>
        <w:t xml:space="preserve"> - int</w:t>
      </w:r>
    </w:p>
    <w:p w14:paraId="04EF995C" w14:textId="0D3514E2" w:rsidR="00674B80" w:rsidRDefault="00674B80" w:rsidP="00944999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numberFulfilled</w:t>
      </w:r>
      <w:proofErr w:type="spellEnd"/>
      <w:r w:rsidR="002A66C9">
        <w:rPr>
          <w:rFonts w:cs="Arial"/>
          <w:color w:val="000000"/>
          <w:szCs w:val="24"/>
        </w:rPr>
        <w:t xml:space="preserve"> - int</w:t>
      </w:r>
    </w:p>
    <w:p w14:paraId="57B2F431" w14:textId="342127F6" w:rsidR="00100A9D" w:rsidRDefault="00100A9D" w:rsidP="00100A9D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employees</w:t>
      </w:r>
    </w:p>
    <w:p w14:paraId="7706C654" w14:textId="1C787E5A" w:rsidR="00100A9D" w:rsidRDefault="00100A9D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lastRenderedPageBreak/>
        <w:t>employeeID</w:t>
      </w:r>
      <w:proofErr w:type="spellEnd"/>
      <w:r w:rsidR="002A66C9">
        <w:rPr>
          <w:rFonts w:cs="Arial"/>
          <w:color w:val="000000"/>
          <w:szCs w:val="24"/>
        </w:rPr>
        <w:t xml:space="preserve"> - int</w:t>
      </w:r>
    </w:p>
    <w:p w14:paraId="3A1CF7B2" w14:textId="2CE49093" w:rsidR="00100A9D" w:rsidRDefault="00100A9D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firstName</w:t>
      </w:r>
      <w:proofErr w:type="spellEnd"/>
      <w:r w:rsidR="002A66C9">
        <w:rPr>
          <w:rFonts w:cs="Arial"/>
          <w:color w:val="000000"/>
          <w:szCs w:val="24"/>
        </w:rPr>
        <w:t xml:space="preserve"> - string</w:t>
      </w:r>
    </w:p>
    <w:p w14:paraId="666F6CF8" w14:textId="6AB58417" w:rsidR="00100A9D" w:rsidRDefault="00100A9D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lastName</w:t>
      </w:r>
      <w:proofErr w:type="spellEnd"/>
      <w:r w:rsidR="002A66C9">
        <w:rPr>
          <w:rFonts w:cs="Arial"/>
          <w:color w:val="000000"/>
          <w:szCs w:val="24"/>
        </w:rPr>
        <w:t xml:space="preserve"> - string</w:t>
      </w:r>
    </w:p>
    <w:p w14:paraId="31ED6BB1" w14:textId="7FD87082" w:rsidR="00100A9D" w:rsidRDefault="00100A9D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position</w:t>
      </w:r>
      <w:r w:rsidR="002A66C9">
        <w:rPr>
          <w:rFonts w:cs="Arial"/>
          <w:color w:val="000000"/>
          <w:szCs w:val="24"/>
        </w:rPr>
        <w:t xml:space="preserve"> - string</w:t>
      </w:r>
    </w:p>
    <w:p w14:paraId="09D4CBE0" w14:textId="2B1D2A53" w:rsidR="000A375B" w:rsidRDefault="000A375B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>salary</w:t>
      </w:r>
      <w:r w:rsidR="002A66C9">
        <w:rPr>
          <w:rFonts w:cs="Arial"/>
          <w:color w:val="000000"/>
          <w:szCs w:val="24"/>
        </w:rPr>
        <w:t xml:space="preserve"> - double</w:t>
      </w:r>
    </w:p>
    <w:p w14:paraId="7CA33DBA" w14:textId="414C537C" w:rsidR="00861A94" w:rsidRPr="00376D7F" w:rsidRDefault="00861A94" w:rsidP="00100A9D">
      <w:pPr>
        <w:pStyle w:val="ListParagraph"/>
        <w:numPr>
          <w:ilvl w:val="1"/>
          <w:numId w:val="15"/>
        </w:num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proofErr w:type="spellStart"/>
      <w:r>
        <w:rPr>
          <w:rFonts w:cs="Arial"/>
          <w:color w:val="000000"/>
          <w:szCs w:val="24"/>
        </w:rPr>
        <w:t>currentlyEmployed</w:t>
      </w:r>
      <w:proofErr w:type="spellEnd"/>
      <w:r w:rsidR="002A66C9">
        <w:rPr>
          <w:rFonts w:cs="Arial"/>
          <w:color w:val="000000"/>
          <w:szCs w:val="24"/>
        </w:rPr>
        <w:t xml:space="preserve"> - </w:t>
      </w:r>
      <w:proofErr w:type="spellStart"/>
      <w:r w:rsidR="002A66C9">
        <w:rPr>
          <w:rFonts w:cs="Arial"/>
          <w:color w:val="000000"/>
          <w:szCs w:val="24"/>
        </w:rPr>
        <w:t>boolean</w:t>
      </w:r>
      <w:proofErr w:type="spellEnd"/>
    </w:p>
    <w:p w14:paraId="1C4BFB8A" w14:textId="77777777" w:rsidR="00311292" w:rsidRPr="007B5523" w:rsidRDefault="00311292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117C50D7" w14:textId="77777777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5. RELATIONSHIPS </w:t>
      </w:r>
    </w:p>
    <w:p w14:paraId="60AA857D" w14:textId="2D083362" w:rsidR="00CC3B8A" w:rsidRDefault="002B0635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  <w:r>
        <w:rPr>
          <w:rFonts w:cs="Arial"/>
          <w:color w:val="000000"/>
          <w:szCs w:val="24"/>
        </w:rPr>
        <w:t xml:space="preserve">The </w:t>
      </w:r>
      <w:proofErr w:type="gramStart"/>
      <w:r>
        <w:rPr>
          <w:rFonts w:cs="Arial"/>
          <w:color w:val="000000"/>
          <w:szCs w:val="24"/>
        </w:rPr>
        <w:t>customers</w:t>
      </w:r>
      <w:proofErr w:type="gramEnd"/>
      <w:r>
        <w:rPr>
          <w:rFonts w:cs="Arial"/>
          <w:color w:val="000000"/>
          <w:szCs w:val="24"/>
        </w:rPr>
        <w:t xml:space="preserve"> table is a list of customers information.</w:t>
      </w:r>
      <w:r w:rsidR="004306C0">
        <w:rPr>
          <w:rFonts w:cs="Arial"/>
          <w:color w:val="000000"/>
          <w:szCs w:val="24"/>
        </w:rPr>
        <w:t xml:space="preserve"> </w:t>
      </w:r>
      <w:r w:rsidR="009F06AC">
        <w:rPr>
          <w:rFonts w:cs="Arial"/>
          <w:color w:val="000000"/>
          <w:szCs w:val="24"/>
        </w:rPr>
        <w:t>The orders table shows which customer</w:t>
      </w:r>
      <w:r w:rsidR="004D7158">
        <w:rPr>
          <w:rFonts w:cs="Arial"/>
          <w:color w:val="000000"/>
          <w:szCs w:val="24"/>
        </w:rPr>
        <w:t xml:space="preserve"> placed the order, what the status of the order is, and which employee fulfilled the order. </w:t>
      </w:r>
      <w:proofErr w:type="gramStart"/>
      <w:r w:rsidR="0069392B">
        <w:rPr>
          <w:rFonts w:cs="Arial"/>
          <w:color w:val="000000"/>
          <w:szCs w:val="24"/>
        </w:rPr>
        <w:t>The</w:t>
      </w:r>
      <w:proofErr w:type="gramEnd"/>
      <w:r w:rsidR="0069392B">
        <w:rPr>
          <w:rFonts w:cs="Arial"/>
          <w:color w:val="000000"/>
          <w:szCs w:val="24"/>
        </w:rPr>
        <w:t xml:space="preserve"> </w:t>
      </w:r>
      <w:proofErr w:type="spellStart"/>
      <w:r w:rsidR="0069392B">
        <w:rPr>
          <w:rFonts w:cs="Arial"/>
          <w:color w:val="000000"/>
          <w:szCs w:val="24"/>
        </w:rPr>
        <w:t>orderItems</w:t>
      </w:r>
      <w:proofErr w:type="spellEnd"/>
      <w:r w:rsidR="0069392B">
        <w:rPr>
          <w:rFonts w:cs="Arial"/>
          <w:color w:val="000000"/>
          <w:szCs w:val="24"/>
        </w:rPr>
        <w:t xml:space="preserve"> table</w:t>
      </w:r>
      <w:r w:rsidR="00425AF0">
        <w:rPr>
          <w:rFonts w:cs="Arial"/>
          <w:color w:val="000000"/>
          <w:szCs w:val="24"/>
        </w:rPr>
        <w:t xml:space="preserve"> is a list of </w:t>
      </w:r>
      <w:r w:rsidR="00CC3B8A">
        <w:rPr>
          <w:rFonts w:cs="Arial"/>
          <w:color w:val="000000"/>
          <w:szCs w:val="24"/>
        </w:rPr>
        <w:t>products</w:t>
      </w:r>
      <w:r w:rsidR="00315D07">
        <w:rPr>
          <w:rFonts w:cs="Arial"/>
          <w:color w:val="000000"/>
          <w:szCs w:val="24"/>
        </w:rPr>
        <w:t xml:space="preserve"> in an order, how many were ordered, and how many were actually fulfilled.</w:t>
      </w:r>
      <w:r w:rsidR="006A2E9A">
        <w:rPr>
          <w:rFonts w:cs="Arial"/>
          <w:color w:val="000000"/>
          <w:szCs w:val="24"/>
        </w:rPr>
        <w:t xml:space="preserve"> If</w:t>
      </w:r>
      <w:r w:rsidR="00A961EC">
        <w:rPr>
          <w:rFonts w:cs="Arial"/>
          <w:color w:val="000000"/>
          <w:szCs w:val="24"/>
        </w:rPr>
        <w:t xml:space="preserve"> the number ordered is more than</w:t>
      </w:r>
      <w:r w:rsidR="00BF4472">
        <w:rPr>
          <w:rFonts w:cs="Arial"/>
          <w:color w:val="000000"/>
          <w:szCs w:val="24"/>
        </w:rPr>
        <w:t xml:space="preserve"> the number available</w:t>
      </w:r>
      <w:r w:rsidR="00573A19">
        <w:rPr>
          <w:rFonts w:cs="Arial"/>
          <w:color w:val="000000"/>
          <w:szCs w:val="24"/>
        </w:rPr>
        <w:t>, the order specifies how many were fulfilled.</w:t>
      </w:r>
      <w:r w:rsidR="00CC3B8A">
        <w:rPr>
          <w:rFonts w:cs="Arial"/>
          <w:color w:val="000000"/>
          <w:szCs w:val="24"/>
        </w:rPr>
        <w:t xml:space="preserve"> The products table lists all products, and how many there are remaining.</w:t>
      </w:r>
      <w:r>
        <w:rPr>
          <w:rFonts w:cs="Arial"/>
          <w:color w:val="000000"/>
          <w:szCs w:val="24"/>
        </w:rPr>
        <w:t xml:space="preserve"> The employee </w:t>
      </w:r>
      <w:r w:rsidR="00002694">
        <w:rPr>
          <w:rFonts w:cs="Arial"/>
          <w:color w:val="000000"/>
          <w:szCs w:val="24"/>
        </w:rPr>
        <w:t xml:space="preserve">table lists all current </w:t>
      </w:r>
      <w:r w:rsidR="00861A94">
        <w:rPr>
          <w:rFonts w:cs="Arial"/>
          <w:color w:val="000000"/>
          <w:szCs w:val="24"/>
        </w:rPr>
        <w:t xml:space="preserve">and former </w:t>
      </w:r>
      <w:r w:rsidR="00002694">
        <w:rPr>
          <w:rFonts w:cs="Arial"/>
          <w:color w:val="000000"/>
          <w:szCs w:val="24"/>
        </w:rPr>
        <w:t>employees.</w:t>
      </w:r>
    </w:p>
    <w:p w14:paraId="42AA7FB1" w14:textId="77777777" w:rsidR="00562B2F" w:rsidRPr="007B5523" w:rsidRDefault="00562B2F" w:rsidP="007B5523">
      <w:pPr>
        <w:autoSpaceDE w:val="0"/>
        <w:autoSpaceDN w:val="0"/>
        <w:adjustRightInd w:val="0"/>
        <w:spacing w:after="0" w:line="240" w:lineRule="auto"/>
        <w:rPr>
          <w:rFonts w:cs="Arial"/>
          <w:color w:val="000000"/>
          <w:szCs w:val="24"/>
        </w:rPr>
      </w:pPr>
    </w:p>
    <w:p w14:paraId="569F9932" w14:textId="179AAFC9" w:rsidR="007B5523" w:rsidRPr="007B5523" w:rsidRDefault="007B5523" w:rsidP="007B5523">
      <w:pPr>
        <w:autoSpaceDE w:val="0"/>
        <w:autoSpaceDN w:val="0"/>
        <w:adjustRightInd w:val="0"/>
        <w:spacing w:after="0" w:line="240" w:lineRule="auto"/>
        <w:rPr>
          <w:rFonts w:cs="Arial"/>
          <w:b/>
          <w:bCs/>
          <w:color w:val="000000"/>
          <w:szCs w:val="24"/>
        </w:rPr>
      </w:pPr>
      <w:r w:rsidRPr="007B5523">
        <w:rPr>
          <w:rFonts w:cs="Arial"/>
          <w:b/>
          <w:bCs/>
          <w:color w:val="000000"/>
          <w:szCs w:val="24"/>
        </w:rPr>
        <w:t xml:space="preserve">6. EXPECTED QUERIES </w:t>
      </w:r>
    </w:p>
    <w:p w14:paraId="1684862F" w14:textId="07895AD5" w:rsidR="00431256" w:rsidRDefault="000170A6" w:rsidP="00D106C2">
      <w:pPr>
        <w:rPr>
          <w:rFonts w:cs="Arial"/>
          <w:szCs w:val="24"/>
        </w:rPr>
      </w:pPr>
      <w:r>
        <w:rPr>
          <w:rFonts w:cs="Arial"/>
          <w:szCs w:val="24"/>
        </w:rPr>
        <w:t>There are some potential queries that would be most common.</w:t>
      </w:r>
    </w:p>
    <w:p w14:paraId="421DEE3A" w14:textId="17554D28" w:rsidR="00002694" w:rsidRDefault="00002694" w:rsidP="00002694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List all available products</w:t>
      </w:r>
    </w:p>
    <w:p w14:paraId="3E7DB798" w14:textId="599763D9" w:rsidR="00002694" w:rsidRDefault="00002694" w:rsidP="00002694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List all</w:t>
      </w:r>
      <w:r w:rsidR="000B413E">
        <w:rPr>
          <w:rFonts w:cs="Arial"/>
          <w:szCs w:val="24"/>
        </w:rPr>
        <w:t xml:space="preserve"> incomplete orders</w:t>
      </w:r>
    </w:p>
    <w:p w14:paraId="1FDE5659" w14:textId="33A56258" w:rsidR="000B413E" w:rsidRDefault="000B413E" w:rsidP="00002694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List all orders</w:t>
      </w:r>
    </w:p>
    <w:p w14:paraId="6ABA9319" w14:textId="2C284F92" w:rsidR="000B413E" w:rsidRDefault="000B413E" w:rsidP="00002694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List all </w:t>
      </w:r>
      <w:r w:rsidR="00FC795A">
        <w:rPr>
          <w:rFonts w:cs="Arial"/>
          <w:szCs w:val="24"/>
        </w:rPr>
        <w:t>products</w:t>
      </w:r>
      <w:r>
        <w:rPr>
          <w:rFonts w:cs="Arial"/>
          <w:szCs w:val="24"/>
        </w:rPr>
        <w:t xml:space="preserve"> in an order</w:t>
      </w:r>
    </w:p>
    <w:p w14:paraId="6A11B28F" w14:textId="21816DE1" w:rsidR="001B0991" w:rsidRDefault="001B0991" w:rsidP="0009136C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List all orders from a customer</w:t>
      </w:r>
    </w:p>
    <w:p w14:paraId="7D612268" w14:textId="7C843610" w:rsidR="00FC795A" w:rsidRPr="0009136C" w:rsidRDefault="00FC795A" w:rsidP="0009136C">
      <w:pPr>
        <w:pStyle w:val="ListParagraph"/>
        <w:numPr>
          <w:ilvl w:val="0"/>
          <w:numId w:val="18"/>
        </w:numPr>
        <w:rPr>
          <w:rFonts w:cs="Arial"/>
          <w:szCs w:val="24"/>
        </w:rPr>
      </w:pPr>
      <w:r>
        <w:rPr>
          <w:rFonts w:cs="Arial"/>
          <w:szCs w:val="24"/>
        </w:rPr>
        <w:t>List all orders fulfilled by an employee</w:t>
      </w:r>
    </w:p>
    <w:sectPr w:rsidR="00FC795A" w:rsidRPr="0009136C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6D531" w14:textId="77777777" w:rsidR="00707728" w:rsidRDefault="00707728" w:rsidP="00C874DD">
      <w:pPr>
        <w:spacing w:after="0" w:line="240" w:lineRule="auto"/>
      </w:pPr>
      <w:r>
        <w:separator/>
      </w:r>
    </w:p>
  </w:endnote>
  <w:endnote w:type="continuationSeparator" w:id="0">
    <w:p w14:paraId="6C60FF57" w14:textId="77777777" w:rsidR="00707728" w:rsidRDefault="00707728" w:rsidP="00C874DD">
      <w:pPr>
        <w:spacing w:after="0" w:line="240" w:lineRule="auto"/>
      </w:pPr>
      <w:r>
        <w:continuationSeparator/>
      </w:r>
    </w:p>
  </w:endnote>
  <w:endnote w:type="continuationNotice" w:id="1">
    <w:p w14:paraId="451AA1B0" w14:textId="77777777" w:rsidR="00707728" w:rsidRDefault="007077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4A02C" w14:textId="77777777" w:rsidR="003066ED" w:rsidRDefault="00306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352ED" w14:textId="77777777" w:rsidR="00707728" w:rsidRDefault="00707728" w:rsidP="00C874DD">
      <w:pPr>
        <w:spacing w:after="0" w:line="240" w:lineRule="auto"/>
      </w:pPr>
      <w:r>
        <w:separator/>
      </w:r>
    </w:p>
  </w:footnote>
  <w:footnote w:type="continuationSeparator" w:id="0">
    <w:p w14:paraId="316F9AF6" w14:textId="77777777" w:rsidR="00707728" w:rsidRDefault="00707728" w:rsidP="00C874DD">
      <w:pPr>
        <w:spacing w:after="0" w:line="240" w:lineRule="auto"/>
      </w:pPr>
      <w:r>
        <w:continuationSeparator/>
      </w:r>
    </w:p>
  </w:footnote>
  <w:footnote w:type="continuationNotice" w:id="1">
    <w:p w14:paraId="746478AE" w14:textId="77777777" w:rsidR="00707728" w:rsidRDefault="0070772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42D3BDD"/>
    <w:multiLevelType w:val="hybridMultilevel"/>
    <w:tmpl w:val="6ADCEA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D1A5BC6"/>
    <w:multiLevelType w:val="hybridMultilevel"/>
    <w:tmpl w:val="B9A20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442A5"/>
    <w:multiLevelType w:val="hybridMultilevel"/>
    <w:tmpl w:val="4E626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8435F0"/>
    <w:multiLevelType w:val="hybridMultilevel"/>
    <w:tmpl w:val="F2D21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2F6CCB"/>
    <w:multiLevelType w:val="hybridMultilevel"/>
    <w:tmpl w:val="A0BCB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DD32FF"/>
    <w:multiLevelType w:val="hybridMultilevel"/>
    <w:tmpl w:val="A03DB78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42EA3B6E"/>
    <w:multiLevelType w:val="hybridMultilevel"/>
    <w:tmpl w:val="5C882A5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ED41E5"/>
    <w:multiLevelType w:val="hybridMultilevel"/>
    <w:tmpl w:val="8D4AD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40C5F"/>
    <w:multiLevelType w:val="hybridMultilevel"/>
    <w:tmpl w:val="71400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941EB3"/>
    <w:multiLevelType w:val="hybridMultilevel"/>
    <w:tmpl w:val="EBC8E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E52E52"/>
    <w:multiLevelType w:val="hybridMultilevel"/>
    <w:tmpl w:val="E4FE7C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C8EB858">
      <w:start w:val="1"/>
      <w:numFmt w:val="lowerLetter"/>
      <w:lvlText w:val="(%2)"/>
      <w:lvlJc w:val="left"/>
      <w:pPr>
        <w:ind w:left="1080" w:hanging="360"/>
      </w:pPr>
      <w:rPr>
        <w:rFonts w:hint="default"/>
      </w:rPr>
    </w:lvl>
    <w:lvl w:ilvl="2" w:tplc="B10CAC00">
      <w:start w:val="1"/>
      <w:numFmt w:val="decimal"/>
      <w:lvlText w:val="%3)"/>
      <w:lvlJc w:val="left"/>
      <w:pPr>
        <w:ind w:left="19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671BAB"/>
    <w:multiLevelType w:val="hybridMultilevel"/>
    <w:tmpl w:val="6AF6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78FFEE"/>
    <w:multiLevelType w:val="hybridMultilevel"/>
    <w:tmpl w:val="261AA67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DBB0F0D"/>
    <w:multiLevelType w:val="hybridMultilevel"/>
    <w:tmpl w:val="399EBF6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E227EA8"/>
    <w:multiLevelType w:val="hybridMultilevel"/>
    <w:tmpl w:val="86B2DF5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BFE3E50"/>
    <w:multiLevelType w:val="hybridMultilevel"/>
    <w:tmpl w:val="AB88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772E"/>
    <w:multiLevelType w:val="hybridMultilevel"/>
    <w:tmpl w:val="0964A1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E30B8E"/>
    <w:multiLevelType w:val="hybridMultilevel"/>
    <w:tmpl w:val="F452A8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3"/>
  </w:num>
  <w:num w:numId="4">
    <w:abstractNumId w:val="16"/>
  </w:num>
  <w:num w:numId="5">
    <w:abstractNumId w:val="17"/>
  </w:num>
  <w:num w:numId="6">
    <w:abstractNumId w:val="6"/>
  </w:num>
  <w:num w:numId="7">
    <w:abstractNumId w:val="9"/>
  </w:num>
  <w:num w:numId="8">
    <w:abstractNumId w:val="5"/>
  </w:num>
  <w:num w:numId="9">
    <w:abstractNumId w:val="0"/>
  </w:num>
  <w:num w:numId="10">
    <w:abstractNumId w:val="12"/>
  </w:num>
  <w:num w:numId="11">
    <w:abstractNumId w:val="3"/>
  </w:num>
  <w:num w:numId="12">
    <w:abstractNumId w:val="11"/>
  </w:num>
  <w:num w:numId="13">
    <w:abstractNumId w:val="15"/>
  </w:num>
  <w:num w:numId="14">
    <w:abstractNumId w:val="7"/>
  </w:num>
  <w:num w:numId="15">
    <w:abstractNumId w:val="8"/>
  </w:num>
  <w:num w:numId="16">
    <w:abstractNumId w:val="1"/>
  </w:num>
  <w:num w:numId="17">
    <w:abstractNumId w:val="2"/>
  </w:num>
  <w:num w:numId="1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2NrcwNzY3MDazMDNV0lEKTi0uzszPAykwNKkFAAeWXcstAAAA"/>
  </w:docVars>
  <w:rsids>
    <w:rsidRoot w:val="00E53BAE"/>
    <w:rsid w:val="000017E2"/>
    <w:rsid w:val="00002694"/>
    <w:rsid w:val="00003010"/>
    <w:rsid w:val="000040BF"/>
    <w:rsid w:val="0000498A"/>
    <w:rsid w:val="00004A90"/>
    <w:rsid w:val="00006757"/>
    <w:rsid w:val="000132DB"/>
    <w:rsid w:val="00015146"/>
    <w:rsid w:val="000170A6"/>
    <w:rsid w:val="000175B8"/>
    <w:rsid w:val="00020801"/>
    <w:rsid w:val="0002235E"/>
    <w:rsid w:val="00022B30"/>
    <w:rsid w:val="0002348A"/>
    <w:rsid w:val="00023ADA"/>
    <w:rsid w:val="00025D8A"/>
    <w:rsid w:val="0002711E"/>
    <w:rsid w:val="00027EBF"/>
    <w:rsid w:val="00033135"/>
    <w:rsid w:val="0003460D"/>
    <w:rsid w:val="00035114"/>
    <w:rsid w:val="00037301"/>
    <w:rsid w:val="00040DE5"/>
    <w:rsid w:val="00042596"/>
    <w:rsid w:val="00042843"/>
    <w:rsid w:val="000439B0"/>
    <w:rsid w:val="00043B49"/>
    <w:rsid w:val="00046452"/>
    <w:rsid w:val="00047140"/>
    <w:rsid w:val="000472A1"/>
    <w:rsid w:val="00047B57"/>
    <w:rsid w:val="00050435"/>
    <w:rsid w:val="000507E4"/>
    <w:rsid w:val="000513CC"/>
    <w:rsid w:val="0005250A"/>
    <w:rsid w:val="0005278C"/>
    <w:rsid w:val="0005374A"/>
    <w:rsid w:val="000566AE"/>
    <w:rsid w:val="00060B5D"/>
    <w:rsid w:val="00062A8A"/>
    <w:rsid w:val="00062E23"/>
    <w:rsid w:val="00064498"/>
    <w:rsid w:val="00065136"/>
    <w:rsid w:val="000654DE"/>
    <w:rsid w:val="0006595F"/>
    <w:rsid w:val="00066939"/>
    <w:rsid w:val="00076BF4"/>
    <w:rsid w:val="00077B42"/>
    <w:rsid w:val="00080B59"/>
    <w:rsid w:val="00080BEF"/>
    <w:rsid w:val="00080EA4"/>
    <w:rsid w:val="0008231A"/>
    <w:rsid w:val="00084ADE"/>
    <w:rsid w:val="00085D0B"/>
    <w:rsid w:val="0008626B"/>
    <w:rsid w:val="000865A7"/>
    <w:rsid w:val="00090469"/>
    <w:rsid w:val="000907BE"/>
    <w:rsid w:val="00091235"/>
    <w:rsid w:val="0009136C"/>
    <w:rsid w:val="000930B9"/>
    <w:rsid w:val="0009388E"/>
    <w:rsid w:val="00094B16"/>
    <w:rsid w:val="00094B3B"/>
    <w:rsid w:val="00094F16"/>
    <w:rsid w:val="000952DC"/>
    <w:rsid w:val="00095D7E"/>
    <w:rsid w:val="00096787"/>
    <w:rsid w:val="000A0872"/>
    <w:rsid w:val="000A0E06"/>
    <w:rsid w:val="000A375B"/>
    <w:rsid w:val="000A6652"/>
    <w:rsid w:val="000A754C"/>
    <w:rsid w:val="000B0DDC"/>
    <w:rsid w:val="000B2FEC"/>
    <w:rsid w:val="000B30C3"/>
    <w:rsid w:val="000B3819"/>
    <w:rsid w:val="000B413E"/>
    <w:rsid w:val="000C11C8"/>
    <w:rsid w:val="000C13AD"/>
    <w:rsid w:val="000C143C"/>
    <w:rsid w:val="000C29A0"/>
    <w:rsid w:val="000C302C"/>
    <w:rsid w:val="000C4757"/>
    <w:rsid w:val="000D0D24"/>
    <w:rsid w:val="000D1FEB"/>
    <w:rsid w:val="000D29AA"/>
    <w:rsid w:val="000D32B0"/>
    <w:rsid w:val="000D3988"/>
    <w:rsid w:val="000D4356"/>
    <w:rsid w:val="000D5895"/>
    <w:rsid w:val="000D5D9C"/>
    <w:rsid w:val="000D5FD3"/>
    <w:rsid w:val="000D64C9"/>
    <w:rsid w:val="000D6BF4"/>
    <w:rsid w:val="000E1318"/>
    <w:rsid w:val="000E1501"/>
    <w:rsid w:val="000E1A16"/>
    <w:rsid w:val="000E2D61"/>
    <w:rsid w:val="000E4AB9"/>
    <w:rsid w:val="000E5795"/>
    <w:rsid w:val="000E72FE"/>
    <w:rsid w:val="000E758B"/>
    <w:rsid w:val="000E76B6"/>
    <w:rsid w:val="000E78D5"/>
    <w:rsid w:val="000F0362"/>
    <w:rsid w:val="000F22C5"/>
    <w:rsid w:val="000F2901"/>
    <w:rsid w:val="000F4259"/>
    <w:rsid w:val="000F433E"/>
    <w:rsid w:val="000F4733"/>
    <w:rsid w:val="000F5BB1"/>
    <w:rsid w:val="000F668F"/>
    <w:rsid w:val="000F7476"/>
    <w:rsid w:val="001009B6"/>
    <w:rsid w:val="001009EB"/>
    <w:rsid w:val="00100A9D"/>
    <w:rsid w:val="00102824"/>
    <w:rsid w:val="00102864"/>
    <w:rsid w:val="0010332B"/>
    <w:rsid w:val="00104E41"/>
    <w:rsid w:val="0011045B"/>
    <w:rsid w:val="00110ED3"/>
    <w:rsid w:val="001115E0"/>
    <w:rsid w:val="00114296"/>
    <w:rsid w:val="0011545A"/>
    <w:rsid w:val="00116ADF"/>
    <w:rsid w:val="0011748F"/>
    <w:rsid w:val="0012145C"/>
    <w:rsid w:val="0012221E"/>
    <w:rsid w:val="00124684"/>
    <w:rsid w:val="00125913"/>
    <w:rsid w:val="00127135"/>
    <w:rsid w:val="00132CAB"/>
    <w:rsid w:val="00133071"/>
    <w:rsid w:val="00133B65"/>
    <w:rsid w:val="00134348"/>
    <w:rsid w:val="001350A7"/>
    <w:rsid w:val="00143C62"/>
    <w:rsid w:val="00144656"/>
    <w:rsid w:val="00147695"/>
    <w:rsid w:val="0014788E"/>
    <w:rsid w:val="00150160"/>
    <w:rsid w:val="00150FC1"/>
    <w:rsid w:val="0015189D"/>
    <w:rsid w:val="00151BC6"/>
    <w:rsid w:val="00151E9B"/>
    <w:rsid w:val="00152C91"/>
    <w:rsid w:val="00153187"/>
    <w:rsid w:val="001531F2"/>
    <w:rsid w:val="001540DF"/>
    <w:rsid w:val="001547A6"/>
    <w:rsid w:val="00154AA3"/>
    <w:rsid w:val="0015644C"/>
    <w:rsid w:val="001577D4"/>
    <w:rsid w:val="001609F2"/>
    <w:rsid w:val="00160FC1"/>
    <w:rsid w:val="00164273"/>
    <w:rsid w:val="00164DE8"/>
    <w:rsid w:val="0016547F"/>
    <w:rsid w:val="001659D6"/>
    <w:rsid w:val="00165D42"/>
    <w:rsid w:val="00170503"/>
    <w:rsid w:val="001721B3"/>
    <w:rsid w:val="001733F5"/>
    <w:rsid w:val="00174894"/>
    <w:rsid w:val="001748BE"/>
    <w:rsid w:val="00174D81"/>
    <w:rsid w:val="001759E1"/>
    <w:rsid w:val="00176110"/>
    <w:rsid w:val="00176454"/>
    <w:rsid w:val="001801D6"/>
    <w:rsid w:val="00182B03"/>
    <w:rsid w:val="00182C0B"/>
    <w:rsid w:val="00182DA1"/>
    <w:rsid w:val="00183FB9"/>
    <w:rsid w:val="00187C15"/>
    <w:rsid w:val="00192F44"/>
    <w:rsid w:val="0019360E"/>
    <w:rsid w:val="0019451E"/>
    <w:rsid w:val="00196C41"/>
    <w:rsid w:val="0019701C"/>
    <w:rsid w:val="001A11C2"/>
    <w:rsid w:val="001A1349"/>
    <w:rsid w:val="001A4C4F"/>
    <w:rsid w:val="001A5501"/>
    <w:rsid w:val="001A59D3"/>
    <w:rsid w:val="001A6505"/>
    <w:rsid w:val="001A6CC0"/>
    <w:rsid w:val="001A7CC7"/>
    <w:rsid w:val="001B0991"/>
    <w:rsid w:val="001B1A84"/>
    <w:rsid w:val="001B31EA"/>
    <w:rsid w:val="001B3A5F"/>
    <w:rsid w:val="001C4614"/>
    <w:rsid w:val="001C5F4E"/>
    <w:rsid w:val="001C655C"/>
    <w:rsid w:val="001C7C60"/>
    <w:rsid w:val="001D0E66"/>
    <w:rsid w:val="001D44B7"/>
    <w:rsid w:val="001D47CE"/>
    <w:rsid w:val="001D595F"/>
    <w:rsid w:val="001D7A8B"/>
    <w:rsid w:val="001E059C"/>
    <w:rsid w:val="001E089A"/>
    <w:rsid w:val="001E3B2A"/>
    <w:rsid w:val="001E485D"/>
    <w:rsid w:val="001E5747"/>
    <w:rsid w:val="001E58E6"/>
    <w:rsid w:val="001E6575"/>
    <w:rsid w:val="001E7A74"/>
    <w:rsid w:val="001F20A1"/>
    <w:rsid w:val="001F2203"/>
    <w:rsid w:val="001F3BAF"/>
    <w:rsid w:val="001F4423"/>
    <w:rsid w:val="001F657C"/>
    <w:rsid w:val="00200819"/>
    <w:rsid w:val="002015AE"/>
    <w:rsid w:val="0020357B"/>
    <w:rsid w:val="0020395F"/>
    <w:rsid w:val="0020429D"/>
    <w:rsid w:val="002045F4"/>
    <w:rsid w:val="002047EB"/>
    <w:rsid w:val="00204BE8"/>
    <w:rsid w:val="0020647B"/>
    <w:rsid w:val="002073DB"/>
    <w:rsid w:val="002108DF"/>
    <w:rsid w:val="002115BB"/>
    <w:rsid w:val="00211A8E"/>
    <w:rsid w:val="00211E4A"/>
    <w:rsid w:val="00213A25"/>
    <w:rsid w:val="0021522B"/>
    <w:rsid w:val="00217A91"/>
    <w:rsid w:val="002204E0"/>
    <w:rsid w:val="002218DF"/>
    <w:rsid w:val="00222D7F"/>
    <w:rsid w:val="00226BD0"/>
    <w:rsid w:val="00226E94"/>
    <w:rsid w:val="00227BA8"/>
    <w:rsid w:val="002301C5"/>
    <w:rsid w:val="00230466"/>
    <w:rsid w:val="00232818"/>
    <w:rsid w:val="00236960"/>
    <w:rsid w:val="00240501"/>
    <w:rsid w:val="0024217A"/>
    <w:rsid w:val="00243A7D"/>
    <w:rsid w:val="0024513F"/>
    <w:rsid w:val="002463C8"/>
    <w:rsid w:val="002514AB"/>
    <w:rsid w:val="00254F5A"/>
    <w:rsid w:val="00257D3A"/>
    <w:rsid w:val="00262CCD"/>
    <w:rsid w:val="00265AD7"/>
    <w:rsid w:val="00267EC9"/>
    <w:rsid w:val="002732DA"/>
    <w:rsid w:val="00273E7A"/>
    <w:rsid w:val="00274BF0"/>
    <w:rsid w:val="00275783"/>
    <w:rsid w:val="00276C61"/>
    <w:rsid w:val="002825E9"/>
    <w:rsid w:val="00282DB4"/>
    <w:rsid w:val="0028361C"/>
    <w:rsid w:val="00284E97"/>
    <w:rsid w:val="00285917"/>
    <w:rsid w:val="0028604E"/>
    <w:rsid w:val="0028647B"/>
    <w:rsid w:val="00286F88"/>
    <w:rsid w:val="00287397"/>
    <w:rsid w:val="00287711"/>
    <w:rsid w:val="00290063"/>
    <w:rsid w:val="0029080C"/>
    <w:rsid w:val="0029449D"/>
    <w:rsid w:val="00294C38"/>
    <w:rsid w:val="00294FE9"/>
    <w:rsid w:val="00295BDB"/>
    <w:rsid w:val="00296974"/>
    <w:rsid w:val="002A0A87"/>
    <w:rsid w:val="002A1663"/>
    <w:rsid w:val="002A1B64"/>
    <w:rsid w:val="002A3FAB"/>
    <w:rsid w:val="002A563B"/>
    <w:rsid w:val="002A59A4"/>
    <w:rsid w:val="002A5EBE"/>
    <w:rsid w:val="002A66C9"/>
    <w:rsid w:val="002A7D7D"/>
    <w:rsid w:val="002B0284"/>
    <w:rsid w:val="002B0635"/>
    <w:rsid w:val="002B065D"/>
    <w:rsid w:val="002B0DA2"/>
    <w:rsid w:val="002B1FBD"/>
    <w:rsid w:val="002B4C49"/>
    <w:rsid w:val="002B5525"/>
    <w:rsid w:val="002B6FB9"/>
    <w:rsid w:val="002B706C"/>
    <w:rsid w:val="002B7B8E"/>
    <w:rsid w:val="002C038D"/>
    <w:rsid w:val="002C45A1"/>
    <w:rsid w:val="002C65BE"/>
    <w:rsid w:val="002D0903"/>
    <w:rsid w:val="002D0C9B"/>
    <w:rsid w:val="002D16D6"/>
    <w:rsid w:val="002D205D"/>
    <w:rsid w:val="002D405F"/>
    <w:rsid w:val="002D5950"/>
    <w:rsid w:val="002D5C72"/>
    <w:rsid w:val="002D6B0F"/>
    <w:rsid w:val="002D7A53"/>
    <w:rsid w:val="002E3992"/>
    <w:rsid w:val="002E47C7"/>
    <w:rsid w:val="002E4A1F"/>
    <w:rsid w:val="002E671F"/>
    <w:rsid w:val="002E6C68"/>
    <w:rsid w:val="002F2FBF"/>
    <w:rsid w:val="002F3444"/>
    <w:rsid w:val="002F5156"/>
    <w:rsid w:val="002F68C9"/>
    <w:rsid w:val="002F700C"/>
    <w:rsid w:val="00300300"/>
    <w:rsid w:val="00300CA2"/>
    <w:rsid w:val="003026B7"/>
    <w:rsid w:val="00303202"/>
    <w:rsid w:val="003057AB"/>
    <w:rsid w:val="003057DF"/>
    <w:rsid w:val="003060A8"/>
    <w:rsid w:val="003066C6"/>
    <w:rsid w:val="003066ED"/>
    <w:rsid w:val="00307101"/>
    <w:rsid w:val="00307680"/>
    <w:rsid w:val="00310F58"/>
    <w:rsid w:val="00311278"/>
    <w:rsid w:val="00311292"/>
    <w:rsid w:val="00311C8A"/>
    <w:rsid w:val="00311D1A"/>
    <w:rsid w:val="003141ED"/>
    <w:rsid w:val="00315D07"/>
    <w:rsid w:val="00315D4E"/>
    <w:rsid w:val="00315E7D"/>
    <w:rsid w:val="00315EA8"/>
    <w:rsid w:val="003165C8"/>
    <w:rsid w:val="00316F85"/>
    <w:rsid w:val="003208E9"/>
    <w:rsid w:val="00322222"/>
    <w:rsid w:val="00324C49"/>
    <w:rsid w:val="0032686A"/>
    <w:rsid w:val="00327207"/>
    <w:rsid w:val="0033080D"/>
    <w:rsid w:val="00331548"/>
    <w:rsid w:val="00331D9F"/>
    <w:rsid w:val="00333ADE"/>
    <w:rsid w:val="003347C3"/>
    <w:rsid w:val="00335367"/>
    <w:rsid w:val="00341698"/>
    <w:rsid w:val="00342490"/>
    <w:rsid w:val="00342BD9"/>
    <w:rsid w:val="0034479D"/>
    <w:rsid w:val="00345C19"/>
    <w:rsid w:val="00347C1A"/>
    <w:rsid w:val="00350BDF"/>
    <w:rsid w:val="00351321"/>
    <w:rsid w:val="00351D38"/>
    <w:rsid w:val="00352FD3"/>
    <w:rsid w:val="003537DF"/>
    <w:rsid w:val="003541D1"/>
    <w:rsid w:val="00354C29"/>
    <w:rsid w:val="0035505E"/>
    <w:rsid w:val="0035627F"/>
    <w:rsid w:val="00356356"/>
    <w:rsid w:val="00356B7A"/>
    <w:rsid w:val="00357ED6"/>
    <w:rsid w:val="00362293"/>
    <w:rsid w:val="003624EE"/>
    <w:rsid w:val="003632D2"/>
    <w:rsid w:val="0036470B"/>
    <w:rsid w:val="003653C5"/>
    <w:rsid w:val="00367866"/>
    <w:rsid w:val="00370D8C"/>
    <w:rsid w:val="00373D74"/>
    <w:rsid w:val="0037517A"/>
    <w:rsid w:val="00376000"/>
    <w:rsid w:val="00376433"/>
    <w:rsid w:val="00376D7F"/>
    <w:rsid w:val="003804B0"/>
    <w:rsid w:val="003830F5"/>
    <w:rsid w:val="00387316"/>
    <w:rsid w:val="00390BAE"/>
    <w:rsid w:val="00391259"/>
    <w:rsid w:val="0039177E"/>
    <w:rsid w:val="00392404"/>
    <w:rsid w:val="00392914"/>
    <w:rsid w:val="00393A0B"/>
    <w:rsid w:val="00393E72"/>
    <w:rsid w:val="00394610"/>
    <w:rsid w:val="00395B75"/>
    <w:rsid w:val="003A2F0F"/>
    <w:rsid w:val="003A40CD"/>
    <w:rsid w:val="003A44CA"/>
    <w:rsid w:val="003A6215"/>
    <w:rsid w:val="003A73B8"/>
    <w:rsid w:val="003B18DC"/>
    <w:rsid w:val="003B1E7A"/>
    <w:rsid w:val="003B30FC"/>
    <w:rsid w:val="003B4EAA"/>
    <w:rsid w:val="003B51D6"/>
    <w:rsid w:val="003B6D2A"/>
    <w:rsid w:val="003C0B1C"/>
    <w:rsid w:val="003C255C"/>
    <w:rsid w:val="003C26EE"/>
    <w:rsid w:val="003C43A1"/>
    <w:rsid w:val="003C4750"/>
    <w:rsid w:val="003C4782"/>
    <w:rsid w:val="003C5CAC"/>
    <w:rsid w:val="003C7376"/>
    <w:rsid w:val="003C756E"/>
    <w:rsid w:val="003C777E"/>
    <w:rsid w:val="003D0CC9"/>
    <w:rsid w:val="003D34D8"/>
    <w:rsid w:val="003D411C"/>
    <w:rsid w:val="003D58BB"/>
    <w:rsid w:val="003D68B6"/>
    <w:rsid w:val="003D7B22"/>
    <w:rsid w:val="003E0665"/>
    <w:rsid w:val="003E08C9"/>
    <w:rsid w:val="003E1854"/>
    <w:rsid w:val="003E4B7D"/>
    <w:rsid w:val="003F0290"/>
    <w:rsid w:val="003F3759"/>
    <w:rsid w:val="003F46D1"/>
    <w:rsid w:val="003F5607"/>
    <w:rsid w:val="0040097D"/>
    <w:rsid w:val="00401EBA"/>
    <w:rsid w:val="00403D30"/>
    <w:rsid w:val="0040472C"/>
    <w:rsid w:val="00404C3D"/>
    <w:rsid w:val="0040688C"/>
    <w:rsid w:val="00407673"/>
    <w:rsid w:val="00410F88"/>
    <w:rsid w:val="004110E8"/>
    <w:rsid w:val="004122D1"/>
    <w:rsid w:val="00413AF4"/>
    <w:rsid w:val="004155EC"/>
    <w:rsid w:val="00416688"/>
    <w:rsid w:val="00417E8D"/>
    <w:rsid w:val="00425AF0"/>
    <w:rsid w:val="00426125"/>
    <w:rsid w:val="00426736"/>
    <w:rsid w:val="00426DDC"/>
    <w:rsid w:val="00427248"/>
    <w:rsid w:val="00427491"/>
    <w:rsid w:val="004306C0"/>
    <w:rsid w:val="00430872"/>
    <w:rsid w:val="00430BAD"/>
    <w:rsid w:val="00430CDF"/>
    <w:rsid w:val="00431256"/>
    <w:rsid w:val="00434786"/>
    <w:rsid w:val="004361E5"/>
    <w:rsid w:val="004371DD"/>
    <w:rsid w:val="00440351"/>
    <w:rsid w:val="00440950"/>
    <w:rsid w:val="004421D8"/>
    <w:rsid w:val="004449BD"/>
    <w:rsid w:val="00444C09"/>
    <w:rsid w:val="00446FB4"/>
    <w:rsid w:val="00451D79"/>
    <w:rsid w:val="00453EBB"/>
    <w:rsid w:val="00455CA7"/>
    <w:rsid w:val="004576D2"/>
    <w:rsid w:val="00460F3F"/>
    <w:rsid w:val="00461744"/>
    <w:rsid w:val="00463F94"/>
    <w:rsid w:val="004648A3"/>
    <w:rsid w:val="00466833"/>
    <w:rsid w:val="004701B1"/>
    <w:rsid w:val="00475E15"/>
    <w:rsid w:val="004771B8"/>
    <w:rsid w:val="0048161C"/>
    <w:rsid w:val="00482994"/>
    <w:rsid w:val="00483DB6"/>
    <w:rsid w:val="00483FFB"/>
    <w:rsid w:val="00485FB6"/>
    <w:rsid w:val="0049252F"/>
    <w:rsid w:val="00492618"/>
    <w:rsid w:val="00492AA5"/>
    <w:rsid w:val="004958AB"/>
    <w:rsid w:val="00495C74"/>
    <w:rsid w:val="00495F3D"/>
    <w:rsid w:val="004A54DE"/>
    <w:rsid w:val="004A791B"/>
    <w:rsid w:val="004A7DDF"/>
    <w:rsid w:val="004B0E8D"/>
    <w:rsid w:val="004B1119"/>
    <w:rsid w:val="004B24E2"/>
    <w:rsid w:val="004B367A"/>
    <w:rsid w:val="004B3C9F"/>
    <w:rsid w:val="004B3F27"/>
    <w:rsid w:val="004B4777"/>
    <w:rsid w:val="004B7C8F"/>
    <w:rsid w:val="004C0C2E"/>
    <w:rsid w:val="004C2B79"/>
    <w:rsid w:val="004C7060"/>
    <w:rsid w:val="004D040F"/>
    <w:rsid w:val="004D1A8C"/>
    <w:rsid w:val="004D428A"/>
    <w:rsid w:val="004D4B74"/>
    <w:rsid w:val="004D4BAA"/>
    <w:rsid w:val="004D4EDB"/>
    <w:rsid w:val="004D51A2"/>
    <w:rsid w:val="004D5703"/>
    <w:rsid w:val="004D601B"/>
    <w:rsid w:val="004D7158"/>
    <w:rsid w:val="004E00F4"/>
    <w:rsid w:val="004E082A"/>
    <w:rsid w:val="004E2F9F"/>
    <w:rsid w:val="004F3E42"/>
    <w:rsid w:val="004F515E"/>
    <w:rsid w:val="004F6B4B"/>
    <w:rsid w:val="004F744B"/>
    <w:rsid w:val="004F77FF"/>
    <w:rsid w:val="004F792F"/>
    <w:rsid w:val="00500687"/>
    <w:rsid w:val="005021CB"/>
    <w:rsid w:val="00502CA8"/>
    <w:rsid w:val="00504761"/>
    <w:rsid w:val="00504CF2"/>
    <w:rsid w:val="00507AD6"/>
    <w:rsid w:val="00513BD6"/>
    <w:rsid w:val="00514E84"/>
    <w:rsid w:val="00515AC8"/>
    <w:rsid w:val="00516645"/>
    <w:rsid w:val="00523D0D"/>
    <w:rsid w:val="00525253"/>
    <w:rsid w:val="00525537"/>
    <w:rsid w:val="00527B4C"/>
    <w:rsid w:val="00530570"/>
    <w:rsid w:val="005320EF"/>
    <w:rsid w:val="005326AB"/>
    <w:rsid w:val="0053450F"/>
    <w:rsid w:val="00535CCB"/>
    <w:rsid w:val="00535E4C"/>
    <w:rsid w:val="00536C76"/>
    <w:rsid w:val="00540F5C"/>
    <w:rsid w:val="0054114D"/>
    <w:rsid w:val="00543DB9"/>
    <w:rsid w:val="005473F7"/>
    <w:rsid w:val="005517EA"/>
    <w:rsid w:val="00551CFE"/>
    <w:rsid w:val="00552DAA"/>
    <w:rsid w:val="0055552A"/>
    <w:rsid w:val="00557AFC"/>
    <w:rsid w:val="00557EA2"/>
    <w:rsid w:val="0056029E"/>
    <w:rsid w:val="0056034D"/>
    <w:rsid w:val="00560F7F"/>
    <w:rsid w:val="00561DCD"/>
    <w:rsid w:val="00562B2F"/>
    <w:rsid w:val="005631AF"/>
    <w:rsid w:val="00563813"/>
    <w:rsid w:val="0057126C"/>
    <w:rsid w:val="00571726"/>
    <w:rsid w:val="00572198"/>
    <w:rsid w:val="00573A19"/>
    <w:rsid w:val="00574719"/>
    <w:rsid w:val="00575AD1"/>
    <w:rsid w:val="005770CF"/>
    <w:rsid w:val="00580160"/>
    <w:rsid w:val="005803E7"/>
    <w:rsid w:val="00581EB2"/>
    <w:rsid w:val="00584FF8"/>
    <w:rsid w:val="005864C5"/>
    <w:rsid w:val="00586C05"/>
    <w:rsid w:val="0059078D"/>
    <w:rsid w:val="00591620"/>
    <w:rsid w:val="00591F1A"/>
    <w:rsid w:val="00592A61"/>
    <w:rsid w:val="00592CAF"/>
    <w:rsid w:val="00596421"/>
    <w:rsid w:val="00596451"/>
    <w:rsid w:val="00596471"/>
    <w:rsid w:val="00596D03"/>
    <w:rsid w:val="00597F16"/>
    <w:rsid w:val="005A146F"/>
    <w:rsid w:val="005A1EDB"/>
    <w:rsid w:val="005A4080"/>
    <w:rsid w:val="005A65CE"/>
    <w:rsid w:val="005B1D46"/>
    <w:rsid w:val="005B27B1"/>
    <w:rsid w:val="005B5042"/>
    <w:rsid w:val="005B58FE"/>
    <w:rsid w:val="005B641A"/>
    <w:rsid w:val="005B7C40"/>
    <w:rsid w:val="005C042D"/>
    <w:rsid w:val="005C2517"/>
    <w:rsid w:val="005C57AC"/>
    <w:rsid w:val="005C6408"/>
    <w:rsid w:val="005D0F81"/>
    <w:rsid w:val="005D157A"/>
    <w:rsid w:val="005D20B2"/>
    <w:rsid w:val="005D2AB9"/>
    <w:rsid w:val="005D2BF6"/>
    <w:rsid w:val="005D4090"/>
    <w:rsid w:val="005D4466"/>
    <w:rsid w:val="005D67EE"/>
    <w:rsid w:val="005D7494"/>
    <w:rsid w:val="005D77F1"/>
    <w:rsid w:val="005D7F18"/>
    <w:rsid w:val="005E1EB6"/>
    <w:rsid w:val="005E26BB"/>
    <w:rsid w:val="005E2D41"/>
    <w:rsid w:val="005E5A62"/>
    <w:rsid w:val="005E6FE0"/>
    <w:rsid w:val="005E7719"/>
    <w:rsid w:val="005F0671"/>
    <w:rsid w:val="005F465E"/>
    <w:rsid w:val="006004CC"/>
    <w:rsid w:val="00604A3E"/>
    <w:rsid w:val="00604B3C"/>
    <w:rsid w:val="00604EB5"/>
    <w:rsid w:val="00605B47"/>
    <w:rsid w:val="00605BF6"/>
    <w:rsid w:val="00607D1C"/>
    <w:rsid w:val="00610550"/>
    <w:rsid w:val="006109E1"/>
    <w:rsid w:val="00611A7E"/>
    <w:rsid w:val="00613AAF"/>
    <w:rsid w:val="0061610E"/>
    <w:rsid w:val="00616207"/>
    <w:rsid w:val="0061774F"/>
    <w:rsid w:val="006203D7"/>
    <w:rsid w:val="0062079B"/>
    <w:rsid w:val="00621099"/>
    <w:rsid w:val="00621B2D"/>
    <w:rsid w:val="00621EF4"/>
    <w:rsid w:val="0062280B"/>
    <w:rsid w:val="00624D02"/>
    <w:rsid w:val="00625C56"/>
    <w:rsid w:val="00626A4E"/>
    <w:rsid w:val="006270B4"/>
    <w:rsid w:val="0062768C"/>
    <w:rsid w:val="00630F6F"/>
    <w:rsid w:val="00630FF2"/>
    <w:rsid w:val="0063594C"/>
    <w:rsid w:val="00642A8A"/>
    <w:rsid w:val="00644297"/>
    <w:rsid w:val="00644613"/>
    <w:rsid w:val="00644741"/>
    <w:rsid w:val="00645E63"/>
    <w:rsid w:val="00646711"/>
    <w:rsid w:val="0065127B"/>
    <w:rsid w:val="0065142A"/>
    <w:rsid w:val="0065192F"/>
    <w:rsid w:val="006555DD"/>
    <w:rsid w:val="0066003A"/>
    <w:rsid w:val="00660A9C"/>
    <w:rsid w:val="00660B58"/>
    <w:rsid w:val="006614D2"/>
    <w:rsid w:val="006629DB"/>
    <w:rsid w:val="00663AFF"/>
    <w:rsid w:val="00663D2E"/>
    <w:rsid w:val="006665D7"/>
    <w:rsid w:val="00666A51"/>
    <w:rsid w:val="006725A4"/>
    <w:rsid w:val="00673A06"/>
    <w:rsid w:val="00674B80"/>
    <w:rsid w:val="00675D5A"/>
    <w:rsid w:val="00676DEF"/>
    <w:rsid w:val="00680BF0"/>
    <w:rsid w:val="00684467"/>
    <w:rsid w:val="00684578"/>
    <w:rsid w:val="00685E93"/>
    <w:rsid w:val="0068600D"/>
    <w:rsid w:val="006875D2"/>
    <w:rsid w:val="00690591"/>
    <w:rsid w:val="0069071A"/>
    <w:rsid w:val="00690DB1"/>
    <w:rsid w:val="00690FEB"/>
    <w:rsid w:val="00692420"/>
    <w:rsid w:val="00692CBD"/>
    <w:rsid w:val="0069392B"/>
    <w:rsid w:val="00694884"/>
    <w:rsid w:val="00694F1E"/>
    <w:rsid w:val="006A18F3"/>
    <w:rsid w:val="006A2E9A"/>
    <w:rsid w:val="006A4682"/>
    <w:rsid w:val="006A6241"/>
    <w:rsid w:val="006B02B1"/>
    <w:rsid w:val="006B082F"/>
    <w:rsid w:val="006B09C0"/>
    <w:rsid w:val="006B0FFD"/>
    <w:rsid w:val="006B17BB"/>
    <w:rsid w:val="006B1886"/>
    <w:rsid w:val="006B1AEC"/>
    <w:rsid w:val="006B3D7E"/>
    <w:rsid w:val="006B51E4"/>
    <w:rsid w:val="006B53F0"/>
    <w:rsid w:val="006B6638"/>
    <w:rsid w:val="006B71F2"/>
    <w:rsid w:val="006B7414"/>
    <w:rsid w:val="006C24DA"/>
    <w:rsid w:val="006C503D"/>
    <w:rsid w:val="006C5259"/>
    <w:rsid w:val="006C5374"/>
    <w:rsid w:val="006C7D10"/>
    <w:rsid w:val="006D1512"/>
    <w:rsid w:val="006D3519"/>
    <w:rsid w:val="006D4349"/>
    <w:rsid w:val="006D4F11"/>
    <w:rsid w:val="006D5A01"/>
    <w:rsid w:val="006D689A"/>
    <w:rsid w:val="006E03B3"/>
    <w:rsid w:val="006E09E0"/>
    <w:rsid w:val="006E1C0E"/>
    <w:rsid w:val="006E5B74"/>
    <w:rsid w:val="006E60F8"/>
    <w:rsid w:val="006F06BB"/>
    <w:rsid w:val="006F19BE"/>
    <w:rsid w:val="006F27C5"/>
    <w:rsid w:val="006F3958"/>
    <w:rsid w:val="006F4E49"/>
    <w:rsid w:val="006F5B34"/>
    <w:rsid w:val="006F65FB"/>
    <w:rsid w:val="00700084"/>
    <w:rsid w:val="007006E6"/>
    <w:rsid w:val="007019AA"/>
    <w:rsid w:val="007031E2"/>
    <w:rsid w:val="00703385"/>
    <w:rsid w:val="0070490A"/>
    <w:rsid w:val="007062CA"/>
    <w:rsid w:val="00707728"/>
    <w:rsid w:val="00710A6F"/>
    <w:rsid w:val="007116C6"/>
    <w:rsid w:val="007125CC"/>
    <w:rsid w:val="00715DF5"/>
    <w:rsid w:val="00715E3C"/>
    <w:rsid w:val="00716767"/>
    <w:rsid w:val="007171A7"/>
    <w:rsid w:val="007173D3"/>
    <w:rsid w:val="00717693"/>
    <w:rsid w:val="007176DB"/>
    <w:rsid w:val="00723B96"/>
    <w:rsid w:val="007244C8"/>
    <w:rsid w:val="0072650A"/>
    <w:rsid w:val="00731820"/>
    <w:rsid w:val="007331B6"/>
    <w:rsid w:val="00735F4D"/>
    <w:rsid w:val="007366D6"/>
    <w:rsid w:val="007408DD"/>
    <w:rsid w:val="00741DEF"/>
    <w:rsid w:val="007426CD"/>
    <w:rsid w:val="00742F66"/>
    <w:rsid w:val="007432AD"/>
    <w:rsid w:val="007442E4"/>
    <w:rsid w:val="007443D7"/>
    <w:rsid w:val="00745734"/>
    <w:rsid w:val="0074785A"/>
    <w:rsid w:val="00747B31"/>
    <w:rsid w:val="007501F6"/>
    <w:rsid w:val="00751D03"/>
    <w:rsid w:val="00751F89"/>
    <w:rsid w:val="0075483C"/>
    <w:rsid w:val="0075519C"/>
    <w:rsid w:val="0075730E"/>
    <w:rsid w:val="00757B7B"/>
    <w:rsid w:val="00760807"/>
    <w:rsid w:val="00762B59"/>
    <w:rsid w:val="00763275"/>
    <w:rsid w:val="00766DE7"/>
    <w:rsid w:val="00770876"/>
    <w:rsid w:val="00770FB5"/>
    <w:rsid w:val="00771AB3"/>
    <w:rsid w:val="00772BAA"/>
    <w:rsid w:val="00772BCF"/>
    <w:rsid w:val="00772D80"/>
    <w:rsid w:val="00776F73"/>
    <w:rsid w:val="0078054E"/>
    <w:rsid w:val="0078116F"/>
    <w:rsid w:val="00782514"/>
    <w:rsid w:val="00782B85"/>
    <w:rsid w:val="007835B3"/>
    <w:rsid w:val="007846B7"/>
    <w:rsid w:val="00785523"/>
    <w:rsid w:val="007858F6"/>
    <w:rsid w:val="007862E7"/>
    <w:rsid w:val="00787D5F"/>
    <w:rsid w:val="00790863"/>
    <w:rsid w:val="00791504"/>
    <w:rsid w:val="00794783"/>
    <w:rsid w:val="00795A7D"/>
    <w:rsid w:val="007A09C8"/>
    <w:rsid w:val="007A3506"/>
    <w:rsid w:val="007A4596"/>
    <w:rsid w:val="007A50EC"/>
    <w:rsid w:val="007A551A"/>
    <w:rsid w:val="007A60A3"/>
    <w:rsid w:val="007A648E"/>
    <w:rsid w:val="007A6AED"/>
    <w:rsid w:val="007B19D8"/>
    <w:rsid w:val="007B27C1"/>
    <w:rsid w:val="007B3FE7"/>
    <w:rsid w:val="007B47E2"/>
    <w:rsid w:val="007B4DD5"/>
    <w:rsid w:val="007B5085"/>
    <w:rsid w:val="007B5523"/>
    <w:rsid w:val="007B5900"/>
    <w:rsid w:val="007B6282"/>
    <w:rsid w:val="007B6FF9"/>
    <w:rsid w:val="007C2ACA"/>
    <w:rsid w:val="007C4AD1"/>
    <w:rsid w:val="007C55DC"/>
    <w:rsid w:val="007C63F5"/>
    <w:rsid w:val="007D0F0A"/>
    <w:rsid w:val="007D28DD"/>
    <w:rsid w:val="007D439C"/>
    <w:rsid w:val="007D4D9C"/>
    <w:rsid w:val="007D612C"/>
    <w:rsid w:val="007D6204"/>
    <w:rsid w:val="007D6458"/>
    <w:rsid w:val="007D651F"/>
    <w:rsid w:val="007D7D27"/>
    <w:rsid w:val="007E1A33"/>
    <w:rsid w:val="007E55C8"/>
    <w:rsid w:val="007E5840"/>
    <w:rsid w:val="007E591E"/>
    <w:rsid w:val="007F0E63"/>
    <w:rsid w:val="007F1AFF"/>
    <w:rsid w:val="007F1F4B"/>
    <w:rsid w:val="007F3557"/>
    <w:rsid w:val="007F3F20"/>
    <w:rsid w:val="007F6367"/>
    <w:rsid w:val="007F6D0E"/>
    <w:rsid w:val="007F7934"/>
    <w:rsid w:val="008017E8"/>
    <w:rsid w:val="00801F00"/>
    <w:rsid w:val="0080390B"/>
    <w:rsid w:val="00803D15"/>
    <w:rsid w:val="00805C4F"/>
    <w:rsid w:val="00805D2D"/>
    <w:rsid w:val="00806677"/>
    <w:rsid w:val="00810525"/>
    <w:rsid w:val="008105C2"/>
    <w:rsid w:val="00811118"/>
    <w:rsid w:val="0081200D"/>
    <w:rsid w:val="0081221F"/>
    <w:rsid w:val="0081329C"/>
    <w:rsid w:val="00814393"/>
    <w:rsid w:val="008154EC"/>
    <w:rsid w:val="00816B81"/>
    <w:rsid w:val="00820597"/>
    <w:rsid w:val="00820C99"/>
    <w:rsid w:val="00822833"/>
    <w:rsid w:val="008236C8"/>
    <w:rsid w:val="00826165"/>
    <w:rsid w:val="0082624D"/>
    <w:rsid w:val="00827A34"/>
    <w:rsid w:val="00827CAD"/>
    <w:rsid w:val="0083014B"/>
    <w:rsid w:val="00830B5B"/>
    <w:rsid w:val="008334D5"/>
    <w:rsid w:val="008341D6"/>
    <w:rsid w:val="00835274"/>
    <w:rsid w:val="0083645A"/>
    <w:rsid w:val="008365F0"/>
    <w:rsid w:val="008374A0"/>
    <w:rsid w:val="008408D4"/>
    <w:rsid w:val="008429B0"/>
    <w:rsid w:val="00844152"/>
    <w:rsid w:val="008454CE"/>
    <w:rsid w:val="0084630F"/>
    <w:rsid w:val="00846FE5"/>
    <w:rsid w:val="008477AE"/>
    <w:rsid w:val="00847DC1"/>
    <w:rsid w:val="0085035A"/>
    <w:rsid w:val="00850A47"/>
    <w:rsid w:val="00850D0E"/>
    <w:rsid w:val="008525D4"/>
    <w:rsid w:val="00852FAC"/>
    <w:rsid w:val="00854C30"/>
    <w:rsid w:val="00855787"/>
    <w:rsid w:val="00855ADA"/>
    <w:rsid w:val="008564BC"/>
    <w:rsid w:val="008567AC"/>
    <w:rsid w:val="0085723C"/>
    <w:rsid w:val="0086113F"/>
    <w:rsid w:val="00861A94"/>
    <w:rsid w:val="008643FB"/>
    <w:rsid w:val="00864CF7"/>
    <w:rsid w:val="008730A8"/>
    <w:rsid w:val="00874F2A"/>
    <w:rsid w:val="00875CCA"/>
    <w:rsid w:val="00875D71"/>
    <w:rsid w:val="00876C07"/>
    <w:rsid w:val="008831E8"/>
    <w:rsid w:val="00883928"/>
    <w:rsid w:val="0088455A"/>
    <w:rsid w:val="00890629"/>
    <w:rsid w:val="008917E0"/>
    <w:rsid w:val="00891AEE"/>
    <w:rsid w:val="0089311D"/>
    <w:rsid w:val="00893E50"/>
    <w:rsid w:val="0089452B"/>
    <w:rsid w:val="008959A9"/>
    <w:rsid w:val="00897303"/>
    <w:rsid w:val="0089794F"/>
    <w:rsid w:val="008A0ADA"/>
    <w:rsid w:val="008A0D9A"/>
    <w:rsid w:val="008A13A4"/>
    <w:rsid w:val="008A17BE"/>
    <w:rsid w:val="008A5C8F"/>
    <w:rsid w:val="008A6271"/>
    <w:rsid w:val="008A69DC"/>
    <w:rsid w:val="008B1DE8"/>
    <w:rsid w:val="008B3160"/>
    <w:rsid w:val="008B41ED"/>
    <w:rsid w:val="008B5764"/>
    <w:rsid w:val="008B63F5"/>
    <w:rsid w:val="008B64A6"/>
    <w:rsid w:val="008B73F9"/>
    <w:rsid w:val="008B7D93"/>
    <w:rsid w:val="008C1CC6"/>
    <w:rsid w:val="008C2D4F"/>
    <w:rsid w:val="008C3B7D"/>
    <w:rsid w:val="008C4625"/>
    <w:rsid w:val="008C603C"/>
    <w:rsid w:val="008C6053"/>
    <w:rsid w:val="008C6532"/>
    <w:rsid w:val="008C71D6"/>
    <w:rsid w:val="008D01D5"/>
    <w:rsid w:val="008D0B66"/>
    <w:rsid w:val="008D3BA0"/>
    <w:rsid w:val="008D42B1"/>
    <w:rsid w:val="008D5634"/>
    <w:rsid w:val="008D6F72"/>
    <w:rsid w:val="008E026F"/>
    <w:rsid w:val="008E094B"/>
    <w:rsid w:val="008E18AD"/>
    <w:rsid w:val="008E2A0A"/>
    <w:rsid w:val="008E2B0E"/>
    <w:rsid w:val="008E4FC2"/>
    <w:rsid w:val="008E53E1"/>
    <w:rsid w:val="008F0793"/>
    <w:rsid w:val="008F083D"/>
    <w:rsid w:val="008F1C1C"/>
    <w:rsid w:val="008F1D8F"/>
    <w:rsid w:val="008F3E2C"/>
    <w:rsid w:val="008F6128"/>
    <w:rsid w:val="008F71A2"/>
    <w:rsid w:val="009001BF"/>
    <w:rsid w:val="00901146"/>
    <w:rsid w:val="00901D82"/>
    <w:rsid w:val="00902B27"/>
    <w:rsid w:val="00904268"/>
    <w:rsid w:val="00904E3A"/>
    <w:rsid w:val="00905929"/>
    <w:rsid w:val="00906C25"/>
    <w:rsid w:val="00907789"/>
    <w:rsid w:val="009127E7"/>
    <w:rsid w:val="00913CE9"/>
    <w:rsid w:val="009149DF"/>
    <w:rsid w:val="00915EA1"/>
    <w:rsid w:val="0091616F"/>
    <w:rsid w:val="0091795F"/>
    <w:rsid w:val="00917F48"/>
    <w:rsid w:val="009206B6"/>
    <w:rsid w:val="009207BE"/>
    <w:rsid w:val="00921764"/>
    <w:rsid w:val="00921929"/>
    <w:rsid w:val="00921DD5"/>
    <w:rsid w:val="009225A8"/>
    <w:rsid w:val="00924580"/>
    <w:rsid w:val="009277AE"/>
    <w:rsid w:val="009320EF"/>
    <w:rsid w:val="00933E32"/>
    <w:rsid w:val="009407B7"/>
    <w:rsid w:val="00940EC7"/>
    <w:rsid w:val="00941755"/>
    <w:rsid w:val="00943685"/>
    <w:rsid w:val="00943CE9"/>
    <w:rsid w:val="00943E1A"/>
    <w:rsid w:val="00944999"/>
    <w:rsid w:val="009449F6"/>
    <w:rsid w:val="00944C50"/>
    <w:rsid w:val="00945638"/>
    <w:rsid w:val="00945B5F"/>
    <w:rsid w:val="00945BC8"/>
    <w:rsid w:val="00947179"/>
    <w:rsid w:val="00951411"/>
    <w:rsid w:val="00954578"/>
    <w:rsid w:val="009563C7"/>
    <w:rsid w:val="00956776"/>
    <w:rsid w:val="009567EA"/>
    <w:rsid w:val="00960876"/>
    <w:rsid w:val="00960CD9"/>
    <w:rsid w:val="00961052"/>
    <w:rsid w:val="009611C0"/>
    <w:rsid w:val="009637D0"/>
    <w:rsid w:val="00963A0F"/>
    <w:rsid w:val="0096561C"/>
    <w:rsid w:val="009656E6"/>
    <w:rsid w:val="00965D93"/>
    <w:rsid w:val="00966969"/>
    <w:rsid w:val="00970591"/>
    <w:rsid w:val="0097461C"/>
    <w:rsid w:val="00975447"/>
    <w:rsid w:val="00975EF6"/>
    <w:rsid w:val="00980038"/>
    <w:rsid w:val="009829F0"/>
    <w:rsid w:val="009849A0"/>
    <w:rsid w:val="00984A74"/>
    <w:rsid w:val="009875AB"/>
    <w:rsid w:val="00987BD4"/>
    <w:rsid w:val="009907F8"/>
    <w:rsid w:val="00991565"/>
    <w:rsid w:val="0099187D"/>
    <w:rsid w:val="00991CF8"/>
    <w:rsid w:val="0099316A"/>
    <w:rsid w:val="0099430B"/>
    <w:rsid w:val="009953AF"/>
    <w:rsid w:val="009960D8"/>
    <w:rsid w:val="0099702E"/>
    <w:rsid w:val="00997EA7"/>
    <w:rsid w:val="009A1F4F"/>
    <w:rsid w:val="009A20DC"/>
    <w:rsid w:val="009A2B11"/>
    <w:rsid w:val="009A4FE4"/>
    <w:rsid w:val="009A5423"/>
    <w:rsid w:val="009A6065"/>
    <w:rsid w:val="009A6AAD"/>
    <w:rsid w:val="009A6D38"/>
    <w:rsid w:val="009B171E"/>
    <w:rsid w:val="009B2434"/>
    <w:rsid w:val="009B4085"/>
    <w:rsid w:val="009B48F9"/>
    <w:rsid w:val="009B63F0"/>
    <w:rsid w:val="009B6A41"/>
    <w:rsid w:val="009B79DD"/>
    <w:rsid w:val="009C0513"/>
    <w:rsid w:val="009C09EC"/>
    <w:rsid w:val="009C2A32"/>
    <w:rsid w:val="009C2A59"/>
    <w:rsid w:val="009C2ADA"/>
    <w:rsid w:val="009C3504"/>
    <w:rsid w:val="009C54C7"/>
    <w:rsid w:val="009C5737"/>
    <w:rsid w:val="009C7EC7"/>
    <w:rsid w:val="009D0949"/>
    <w:rsid w:val="009D1B46"/>
    <w:rsid w:val="009D2D1C"/>
    <w:rsid w:val="009D48AC"/>
    <w:rsid w:val="009D4CB1"/>
    <w:rsid w:val="009D641B"/>
    <w:rsid w:val="009D657A"/>
    <w:rsid w:val="009D69BA"/>
    <w:rsid w:val="009D72E1"/>
    <w:rsid w:val="009E098C"/>
    <w:rsid w:val="009E197E"/>
    <w:rsid w:val="009E375B"/>
    <w:rsid w:val="009E4502"/>
    <w:rsid w:val="009E5096"/>
    <w:rsid w:val="009E54EF"/>
    <w:rsid w:val="009E75B2"/>
    <w:rsid w:val="009F06AC"/>
    <w:rsid w:val="009F07F2"/>
    <w:rsid w:val="009F19CB"/>
    <w:rsid w:val="009F72F3"/>
    <w:rsid w:val="00A001E5"/>
    <w:rsid w:val="00A0044F"/>
    <w:rsid w:val="00A00A2B"/>
    <w:rsid w:val="00A0122E"/>
    <w:rsid w:val="00A03087"/>
    <w:rsid w:val="00A04087"/>
    <w:rsid w:val="00A0521B"/>
    <w:rsid w:val="00A062BE"/>
    <w:rsid w:val="00A06844"/>
    <w:rsid w:val="00A07A96"/>
    <w:rsid w:val="00A10A39"/>
    <w:rsid w:val="00A130BC"/>
    <w:rsid w:val="00A14018"/>
    <w:rsid w:val="00A144B9"/>
    <w:rsid w:val="00A14F20"/>
    <w:rsid w:val="00A159EC"/>
    <w:rsid w:val="00A16587"/>
    <w:rsid w:val="00A16DA7"/>
    <w:rsid w:val="00A16EF0"/>
    <w:rsid w:val="00A23122"/>
    <w:rsid w:val="00A231BD"/>
    <w:rsid w:val="00A23209"/>
    <w:rsid w:val="00A2404A"/>
    <w:rsid w:val="00A252A7"/>
    <w:rsid w:val="00A26A57"/>
    <w:rsid w:val="00A26F00"/>
    <w:rsid w:val="00A27B8E"/>
    <w:rsid w:val="00A3082A"/>
    <w:rsid w:val="00A30AD5"/>
    <w:rsid w:val="00A3344A"/>
    <w:rsid w:val="00A33754"/>
    <w:rsid w:val="00A33DC8"/>
    <w:rsid w:val="00A34E49"/>
    <w:rsid w:val="00A36682"/>
    <w:rsid w:val="00A36B5B"/>
    <w:rsid w:val="00A377A7"/>
    <w:rsid w:val="00A401BA"/>
    <w:rsid w:val="00A4231A"/>
    <w:rsid w:val="00A42E48"/>
    <w:rsid w:val="00A466B7"/>
    <w:rsid w:val="00A47E89"/>
    <w:rsid w:val="00A50442"/>
    <w:rsid w:val="00A50C84"/>
    <w:rsid w:val="00A5106D"/>
    <w:rsid w:val="00A51BBF"/>
    <w:rsid w:val="00A52380"/>
    <w:rsid w:val="00A526EF"/>
    <w:rsid w:val="00A5290D"/>
    <w:rsid w:val="00A52D45"/>
    <w:rsid w:val="00A53601"/>
    <w:rsid w:val="00A54250"/>
    <w:rsid w:val="00A54301"/>
    <w:rsid w:val="00A54A21"/>
    <w:rsid w:val="00A54C95"/>
    <w:rsid w:val="00A54F32"/>
    <w:rsid w:val="00A55178"/>
    <w:rsid w:val="00A55424"/>
    <w:rsid w:val="00A56610"/>
    <w:rsid w:val="00A60274"/>
    <w:rsid w:val="00A62699"/>
    <w:rsid w:val="00A62B06"/>
    <w:rsid w:val="00A6395E"/>
    <w:rsid w:val="00A65FB1"/>
    <w:rsid w:val="00A6792C"/>
    <w:rsid w:val="00A70AC8"/>
    <w:rsid w:val="00A717B5"/>
    <w:rsid w:val="00A71DBE"/>
    <w:rsid w:val="00A74CC6"/>
    <w:rsid w:val="00A7534A"/>
    <w:rsid w:val="00A80638"/>
    <w:rsid w:val="00A82B45"/>
    <w:rsid w:val="00A84823"/>
    <w:rsid w:val="00A8574D"/>
    <w:rsid w:val="00A86955"/>
    <w:rsid w:val="00A912E6"/>
    <w:rsid w:val="00A913BC"/>
    <w:rsid w:val="00A91601"/>
    <w:rsid w:val="00A91BB3"/>
    <w:rsid w:val="00A93FDB"/>
    <w:rsid w:val="00A9439B"/>
    <w:rsid w:val="00A961EC"/>
    <w:rsid w:val="00AA15CB"/>
    <w:rsid w:val="00AA16BB"/>
    <w:rsid w:val="00AA1E7E"/>
    <w:rsid w:val="00AA2155"/>
    <w:rsid w:val="00AA3247"/>
    <w:rsid w:val="00AA703C"/>
    <w:rsid w:val="00AB0684"/>
    <w:rsid w:val="00AB1737"/>
    <w:rsid w:val="00AB25A1"/>
    <w:rsid w:val="00AB3EE9"/>
    <w:rsid w:val="00AB59AF"/>
    <w:rsid w:val="00AB5D14"/>
    <w:rsid w:val="00AB654D"/>
    <w:rsid w:val="00AB6CCD"/>
    <w:rsid w:val="00AC04A3"/>
    <w:rsid w:val="00AC1764"/>
    <w:rsid w:val="00AC1B1A"/>
    <w:rsid w:val="00AC1C4C"/>
    <w:rsid w:val="00AC27E2"/>
    <w:rsid w:val="00AC69E8"/>
    <w:rsid w:val="00AC7139"/>
    <w:rsid w:val="00AD008C"/>
    <w:rsid w:val="00AD19EA"/>
    <w:rsid w:val="00AD2151"/>
    <w:rsid w:val="00AD2343"/>
    <w:rsid w:val="00AD2EF7"/>
    <w:rsid w:val="00AD391C"/>
    <w:rsid w:val="00AD42FD"/>
    <w:rsid w:val="00AD4863"/>
    <w:rsid w:val="00AD4911"/>
    <w:rsid w:val="00AD60D2"/>
    <w:rsid w:val="00AD6BC1"/>
    <w:rsid w:val="00AD6DD5"/>
    <w:rsid w:val="00AE0001"/>
    <w:rsid w:val="00AE07ED"/>
    <w:rsid w:val="00AE1B17"/>
    <w:rsid w:val="00AE2AB7"/>
    <w:rsid w:val="00AE2E4D"/>
    <w:rsid w:val="00AE2EF3"/>
    <w:rsid w:val="00AE4AD6"/>
    <w:rsid w:val="00AE6BC2"/>
    <w:rsid w:val="00AE6D26"/>
    <w:rsid w:val="00AE7415"/>
    <w:rsid w:val="00AF018B"/>
    <w:rsid w:val="00AF0A11"/>
    <w:rsid w:val="00AF0C8D"/>
    <w:rsid w:val="00AF2881"/>
    <w:rsid w:val="00AF292C"/>
    <w:rsid w:val="00AF2D5B"/>
    <w:rsid w:val="00AF3CB0"/>
    <w:rsid w:val="00AF42EA"/>
    <w:rsid w:val="00AF4710"/>
    <w:rsid w:val="00AF584A"/>
    <w:rsid w:val="00AF6E47"/>
    <w:rsid w:val="00AF7F21"/>
    <w:rsid w:val="00B013D7"/>
    <w:rsid w:val="00B014E1"/>
    <w:rsid w:val="00B0263C"/>
    <w:rsid w:val="00B03A85"/>
    <w:rsid w:val="00B046D1"/>
    <w:rsid w:val="00B0487E"/>
    <w:rsid w:val="00B061A2"/>
    <w:rsid w:val="00B07CEB"/>
    <w:rsid w:val="00B07E47"/>
    <w:rsid w:val="00B124CE"/>
    <w:rsid w:val="00B124D5"/>
    <w:rsid w:val="00B12A8A"/>
    <w:rsid w:val="00B150B6"/>
    <w:rsid w:val="00B15CD9"/>
    <w:rsid w:val="00B16C0A"/>
    <w:rsid w:val="00B174C7"/>
    <w:rsid w:val="00B17CB6"/>
    <w:rsid w:val="00B2019C"/>
    <w:rsid w:val="00B22D3A"/>
    <w:rsid w:val="00B235D3"/>
    <w:rsid w:val="00B23A52"/>
    <w:rsid w:val="00B24B75"/>
    <w:rsid w:val="00B24F5B"/>
    <w:rsid w:val="00B256C4"/>
    <w:rsid w:val="00B271FD"/>
    <w:rsid w:val="00B276A8"/>
    <w:rsid w:val="00B30251"/>
    <w:rsid w:val="00B312B2"/>
    <w:rsid w:val="00B32394"/>
    <w:rsid w:val="00B336F4"/>
    <w:rsid w:val="00B34CBC"/>
    <w:rsid w:val="00B35F29"/>
    <w:rsid w:val="00B36BA3"/>
    <w:rsid w:val="00B37D98"/>
    <w:rsid w:val="00B37F45"/>
    <w:rsid w:val="00B40BEA"/>
    <w:rsid w:val="00B411E8"/>
    <w:rsid w:val="00B41319"/>
    <w:rsid w:val="00B415BF"/>
    <w:rsid w:val="00B41817"/>
    <w:rsid w:val="00B43738"/>
    <w:rsid w:val="00B4458D"/>
    <w:rsid w:val="00B44857"/>
    <w:rsid w:val="00B4566D"/>
    <w:rsid w:val="00B46635"/>
    <w:rsid w:val="00B5142D"/>
    <w:rsid w:val="00B5174F"/>
    <w:rsid w:val="00B51795"/>
    <w:rsid w:val="00B52729"/>
    <w:rsid w:val="00B53057"/>
    <w:rsid w:val="00B54D89"/>
    <w:rsid w:val="00B5521C"/>
    <w:rsid w:val="00B55527"/>
    <w:rsid w:val="00B55BD1"/>
    <w:rsid w:val="00B57511"/>
    <w:rsid w:val="00B600BC"/>
    <w:rsid w:val="00B60E34"/>
    <w:rsid w:val="00B62015"/>
    <w:rsid w:val="00B62770"/>
    <w:rsid w:val="00B667E1"/>
    <w:rsid w:val="00B66E07"/>
    <w:rsid w:val="00B6772B"/>
    <w:rsid w:val="00B67D38"/>
    <w:rsid w:val="00B71FFE"/>
    <w:rsid w:val="00B74260"/>
    <w:rsid w:val="00B75EED"/>
    <w:rsid w:val="00B76A5C"/>
    <w:rsid w:val="00B76EF8"/>
    <w:rsid w:val="00B77516"/>
    <w:rsid w:val="00B77D0F"/>
    <w:rsid w:val="00B801EA"/>
    <w:rsid w:val="00B81140"/>
    <w:rsid w:val="00B82D6C"/>
    <w:rsid w:val="00B844BB"/>
    <w:rsid w:val="00B84E2A"/>
    <w:rsid w:val="00B855C2"/>
    <w:rsid w:val="00B8710A"/>
    <w:rsid w:val="00B9023A"/>
    <w:rsid w:val="00B903B0"/>
    <w:rsid w:val="00B93339"/>
    <w:rsid w:val="00B93899"/>
    <w:rsid w:val="00B9438A"/>
    <w:rsid w:val="00B963B8"/>
    <w:rsid w:val="00B967AF"/>
    <w:rsid w:val="00BA027B"/>
    <w:rsid w:val="00BA0B92"/>
    <w:rsid w:val="00BA365C"/>
    <w:rsid w:val="00BA4483"/>
    <w:rsid w:val="00BA4EFF"/>
    <w:rsid w:val="00BA502A"/>
    <w:rsid w:val="00BA5BF6"/>
    <w:rsid w:val="00BA69B9"/>
    <w:rsid w:val="00BA774D"/>
    <w:rsid w:val="00BA7845"/>
    <w:rsid w:val="00BB0347"/>
    <w:rsid w:val="00BB0447"/>
    <w:rsid w:val="00BB1A3F"/>
    <w:rsid w:val="00BB563C"/>
    <w:rsid w:val="00BB5F44"/>
    <w:rsid w:val="00BB6B92"/>
    <w:rsid w:val="00BB7DF1"/>
    <w:rsid w:val="00BC2003"/>
    <w:rsid w:val="00BC2096"/>
    <w:rsid w:val="00BC299F"/>
    <w:rsid w:val="00BC2DB6"/>
    <w:rsid w:val="00BC34DF"/>
    <w:rsid w:val="00BC6F6E"/>
    <w:rsid w:val="00BD1325"/>
    <w:rsid w:val="00BD1456"/>
    <w:rsid w:val="00BD2C1C"/>
    <w:rsid w:val="00BD5BAB"/>
    <w:rsid w:val="00BD6C91"/>
    <w:rsid w:val="00BD7638"/>
    <w:rsid w:val="00BD79C2"/>
    <w:rsid w:val="00BE10C8"/>
    <w:rsid w:val="00BE3D5C"/>
    <w:rsid w:val="00BE49A5"/>
    <w:rsid w:val="00BE5678"/>
    <w:rsid w:val="00BE59F4"/>
    <w:rsid w:val="00BE5C85"/>
    <w:rsid w:val="00BE5DBF"/>
    <w:rsid w:val="00BF049C"/>
    <w:rsid w:val="00BF4472"/>
    <w:rsid w:val="00BF4688"/>
    <w:rsid w:val="00C021A4"/>
    <w:rsid w:val="00C03BA8"/>
    <w:rsid w:val="00C04D29"/>
    <w:rsid w:val="00C05317"/>
    <w:rsid w:val="00C11EB0"/>
    <w:rsid w:val="00C130E3"/>
    <w:rsid w:val="00C13830"/>
    <w:rsid w:val="00C144AB"/>
    <w:rsid w:val="00C165F8"/>
    <w:rsid w:val="00C176A9"/>
    <w:rsid w:val="00C17F15"/>
    <w:rsid w:val="00C21C81"/>
    <w:rsid w:val="00C22F83"/>
    <w:rsid w:val="00C231D9"/>
    <w:rsid w:val="00C23B3F"/>
    <w:rsid w:val="00C26130"/>
    <w:rsid w:val="00C26D81"/>
    <w:rsid w:val="00C30400"/>
    <w:rsid w:val="00C311B3"/>
    <w:rsid w:val="00C31D51"/>
    <w:rsid w:val="00C320B8"/>
    <w:rsid w:val="00C350D5"/>
    <w:rsid w:val="00C35AB3"/>
    <w:rsid w:val="00C35AEE"/>
    <w:rsid w:val="00C379E4"/>
    <w:rsid w:val="00C40129"/>
    <w:rsid w:val="00C40CD3"/>
    <w:rsid w:val="00C44CE7"/>
    <w:rsid w:val="00C458BC"/>
    <w:rsid w:val="00C45BC8"/>
    <w:rsid w:val="00C53937"/>
    <w:rsid w:val="00C54A1C"/>
    <w:rsid w:val="00C55CA0"/>
    <w:rsid w:val="00C60137"/>
    <w:rsid w:val="00C60911"/>
    <w:rsid w:val="00C61A37"/>
    <w:rsid w:val="00C62072"/>
    <w:rsid w:val="00C62CD3"/>
    <w:rsid w:val="00C63643"/>
    <w:rsid w:val="00C64C31"/>
    <w:rsid w:val="00C659E2"/>
    <w:rsid w:val="00C6688B"/>
    <w:rsid w:val="00C679DA"/>
    <w:rsid w:val="00C70585"/>
    <w:rsid w:val="00C71BC0"/>
    <w:rsid w:val="00C71FBE"/>
    <w:rsid w:val="00C72E58"/>
    <w:rsid w:val="00C75E07"/>
    <w:rsid w:val="00C761D2"/>
    <w:rsid w:val="00C776A8"/>
    <w:rsid w:val="00C80BEE"/>
    <w:rsid w:val="00C818A7"/>
    <w:rsid w:val="00C874DD"/>
    <w:rsid w:val="00C9221C"/>
    <w:rsid w:val="00C927F8"/>
    <w:rsid w:val="00C93BB3"/>
    <w:rsid w:val="00C946AE"/>
    <w:rsid w:val="00C952BF"/>
    <w:rsid w:val="00C952DB"/>
    <w:rsid w:val="00C96888"/>
    <w:rsid w:val="00C96CEF"/>
    <w:rsid w:val="00C97312"/>
    <w:rsid w:val="00CA166D"/>
    <w:rsid w:val="00CA16A6"/>
    <w:rsid w:val="00CA17D0"/>
    <w:rsid w:val="00CA1C70"/>
    <w:rsid w:val="00CA309F"/>
    <w:rsid w:val="00CA48CF"/>
    <w:rsid w:val="00CA4CA2"/>
    <w:rsid w:val="00CA50CA"/>
    <w:rsid w:val="00CA5C8B"/>
    <w:rsid w:val="00CA6584"/>
    <w:rsid w:val="00CA66E6"/>
    <w:rsid w:val="00CA6E6B"/>
    <w:rsid w:val="00CA76BC"/>
    <w:rsid w:val="00CB07A5"/>
    <w:rsid w:val="00CB34D5"/>
    <w:rsid w:val="00CB471D"/>
    <w:rsid w:val="00CB47AF"/>
    <w:rsid w:val="00CB4C9F"/>
    <w:rsid w:val="00CB5813"/>
    <w:rsid w:val="00CB5911"/>
    <w:rsid w:val="00CB76B3"/>
    <w:rsid w:val="00CB785D"/>
    <w:rsid w:val="00CC0DC0"/>
    <w:rsid w:val="00CC1F11"/>
    <w:rsid w:val="00CC3815"/>
    <w:rsid w:val="00CC3B8A"/>
    <w:rsid w:val="00CC3E8D"/>
    <w:rsid w:val="00CC68D3"/>
    <w:rsid w:val="00CD0097"/>
    <w:rsid w:val="00CD139B"/>
    <w:rsid w:val="00CD417A"/>
    <w:rsid w:val="00CD5CBA"/>
    <w:rsid w:val="00CD6AAA"/>
    <w:rsid w:val="00CE2DB4"/>
    <w:rsid w:val="00CE3BBD"/>
    <w:rsid w:val="00CE5398"/>
    <w:rsid w:val="00CE53DA"/>
    <w:rsid w:val="00CE5483"/>
    <w:rsid w:val="00CE6CDE"/>
    <w:rsid w:val="00CE70E5"/>
    <w:rsid w:val="00CE7294"/>
    <w:rsid w:val="00CE7D9E"/>
    <w:rsid w:val="00CF0790"/>
    <w:rsid w:val="00CF1183"/>
    <w:rsid w:val="00CF1A33"/>
    <w:rsid w:val="00CF1D1E"/>
    <w:rsid w:val="00CF248B"/>
    <w:rsid w:val="00CF34F6"/>
    <w:rsid w:val="00CF37C0"/>
    <w:rsid w:val="00CF70BE"/>
    <w:rsid w:val="00CF7B23"/>
    <w:rsid w:val="00D02A15"/>
    <w:rsid w:val="00D044B5"/>
    <w:rsid w:val="00D0520C"/>
    <w:rsid w:val="00D05E06"/>
    <w:rsid w:val="00D07DF6"/>
    <w:rsid w:val="00D106C2"/>
    <w:rsid w:val="00D10FF8"/>
    <w:rsid w:val="00D110B7"/>
    <w:rsid w:val="00D13901"/>
    <w:rsid w:val="00D1469E"/>
    <w:rsid w:val="00D15441"/>
    <w:rsid w:val="00D16EDB"/>
    <w:rsid w:val="00D2254F"/>
    <w:rsid w:val="00D23081"/>
    <w:rsid w:val="00D231B5"/>
    <w:rsid w:val="00D2527C"/>
    <w:rsid w:val="00D260B5"/>
    <w:rsid w:val="00D27D7F"/>
    <w:rsid w:val="00D30132"/>
    <w:rsid w:val="00D30425"/>
    <w:rsid w:val="00D30C53"/>
    <w:rsid w:val="00D30D66"/>
    <w:rsid w:val="00D31A7E"/>
    <w:rsid w:val="00D33B1C"/>
    <w:rsid w:val="00D3669C"/>
    <w:rsid w:val="00D408D5"/>
    <w:rsid w:val="00D40F5E"/>
    <w:rsid w:val="00D420D7"/>
    <w:rsid w:val="00D42167"/>
    <w:rsid w:val="00D425D9"/>
    <w:rsid w:val="00D43FFB"/>
    <w:rsid w:val="00D4627A"/>
    <w:rsid w:val="00D46F16"/>
    <w:rsid w:val="00D501A0"/>
    <w:rsid w:val="00D50C64"/>
    <w:rsid w:val="00D51292"/>
    <w:rsid w:val="00D570E8"/>
    <w:rsid w:val="00D606CA"/>
    <w:rsid w:val="00D60BF9"/>
    <w:rsid w:val="00D61C0E"/>
    <w:rsid w:val="00D61EAF"/>
    <w:rsid w:val="00D6341E"/>
    <w:rsid w:val="00D6496D"/>
    <w:rsid w:val="00D65041"/>
    <w:rsid w:val="00D65FC9"/>
    <w:rsid w:val="00D66BAE"/>
    <w:rsid w:val="00D70A10"/>
    <w:rsid w:val="00D71F49"/>
    <w:rsid w:val="00D723DE"/>
    <w:rsid w:val="00D72F37"/>
    <w:rsid w:val="00D74780"/>
    <w:rsid w:val="00D75F4E"/>
    <w:rsid w:val="00D76B4F"/>
    <w:rsid w:val="00D80C81"/>
    <w:rsid w:val="00D828FD"/>
    <w:rsid w:val="00D833A4"/>
    <w:rsid w:val="00D84AC1"/>
    <w:rsid w:val="00D84DAA"/>
    <w:rsid w:val="00D84F2C"/>
    <w:rsid w:val="00D85716"/>
    <w:rsid w:val="00D8628E"/>
    <w:rsid w:val="00D863A9"/>
    <w:rsid w:val="00D86626"/>
    <w:rsid w:val="00D87469"/>
    <w:rsid w:val="00D9042D"/>
    <w:rsid w:val="00D9088C"/>
    <w:rsid w:val="00D9104A"/>
    <w:rsid w:val="00D91C2B"/>
    <w:rsid w:val="00D93D67"/>
    <w:rsid w:val="00D94552"/>
    <w:rsid w:val="00D9757A"/>
    <w:rsid w:val="00DA04B1"/>
    <w:rsid w:val="00DA3C32"/>
    <w:rsid w:val="00DA3D4B"/>
    <w:rsid w:val="00DA43CC"/>
    <w:rsid w:val="00DA5172"/>
    <w:rsid w:val="00DA56D7"/>
    <w:rsid w:val="00DA5A91"/>
    <w:rsid w:val="00DA5C24"/>
    <w:rsid w:val="00DA5E71"/>
    <w:rsid w:val="00DA7805"/>
    <w:rsid w:val="00DB156A"/>
    <w:rsid w:val="00DB270E"/>
    <w:rsid w:val="00DB2D8C"/>
    <w:rsid w:val="00DB3A2E"/>
    <w:rsid w:val="00DB44ED"/>
    <w:rsid w:val="00DB48C1"/>
    <w:rsid w:val="00DB590A"/>
    <w:rsid w:val="00DB63B1"/>
    <w:rsid w:val="00DB79E1"/>
    <w:rsid w:val="00DC01EB"/>
    <w:rsid w:val="00DC0CFC"/>
    <w:rsid w:val="00DC1352"/>
    <w:rsid w:val="00DC318F"/>
    <w:rsid w:val="00DC3C46"/>
    <w:rsid w:val="00DC4094"/>
    <w:rsid w:val="00DC4491"/>
    <w:rsid w:val="00DC4D9F"/>
    <w:rsid w:val="00DC62D9"/>
    <w:rsid w:val="00DC6CDF"/>
    <w:rsid w:val="00DD2432"/>
    <w:rsid w:val="00DD5026"/>
    <w:rsid w:val="00DD6C82"/>
    <w:rsid w:val="00DD6CA9"/>
    <w:rsid w:val="00DE0455"/>
    <w:rsid w:val="00DE2CD3"/>
    <w:rsid w:val="00DE3075"/>
    <w:rsid w:val="00DE3390"/>
    <w:rsid w:val="00DE4361"/>
    <w:rsid w:val="00DE5022"/>
    <w:rsid w:val="00DE5195"/>
    <w:rsid w:val="00DE54DC"/>
    <w:rsid w:val="00DE6C7D"/>
    <w:rsid w:val="00DE6F40"/>
    <w:rsid w:val="00DE7729"/>
    <w:rsid w:val="00DF0049"/>
    <w:rsid w:val="00DF0740"/>
    <w:rsid w:val="00DF2D97"/>
    <w:rsid w:val="00DF3A1B"/>
    <w:rsid w:val="00DF3B20"/>
    <w:rsid w:val="00DF6804"/>
    <w:rsid w:val="00DF6918"/>
    <w:rsid w:val="00DF7506"/>
    <w:rsid w:val="00E004CF"/>
    <w:rsid w:val="00E01379"/>
    <w:rsid w:val="00E03836"/>
    <w:rsid w:val="00E03F32"/>
    <w:rsid w:val="00E04C94"/>
    <w:rsid w:val="00E052B5"/>
    <w:rsid w:val="00E10D34"/>
    <w:rsid w:val="00E13607"/>
    <w:rsid w:val="00E14994"/>
    <w:rsid w:val="00E20636"/>
    <w:rsid w:val="00E21309"/>
    <w:rsid w:val="00E23066"/>
    <w:rsid w:val="00E25DC3"/>
    <w:rsid w:val="00E27041"/>
    <w:rsid w:val="00E2725C"/>
    <w:rsid w:val="00E27581"/>
    <w:rsid w:val="00E27FE5"/>
    <w:rsid w:val="00E30085"/>
    <w:rsid w:val="00E3044A"/>
    <w:rsid w:val="00E30A30"/>
    <w:rsid w:val="00E31994"/>
    <w:rsid w:val="00E326FF"/>
    <w:rsid w:val="00E327A2"/>
    <w:rsid w:val="00E334AE"/>
    <w:rsid w:val="00E334F8"/>
    <w:rsid w:val="00E335BE"/>
    <w:rsid w:val="00E336D2"/>
    <w:rsid w:val="00E34221"/>
    <w:rsid w:val="00E347EB"/>
    <w:rsid w:val="00E355C8"/>
    <w:rsid w:val="00E35980"/>
    <w:rsid w:val="00E3630E"/>
    <w:rsid w:val="00E36B96"/>
    <w:rsid w:val="00E400A5"/>
    <w:rsid w:val="00E4021E"/>
    <w:rsid w:val="00E41C1A"/>
    <w:rsid w:val="00E43E9E"/>
    <w:rsid w:val="00E44E65"/>
    <w:rsid w:val="00E44EB3"/>
    <w:rsid w:val="00E45725"/>
    <w:rsid w:val="00E461C2"/>
    <w:rsid w:val="00E461DD"/>
    <w:rsid w:val="00E465F1"/>
    <w:rsid w:val="00E528C1"/>
    <w:rsid w:val="00E53B51"/>
    <w:rsid w:val="00E53BAE"/>
    <w:rsid w:val="00E56340"/>
    <w:rsid w:val="00E61852"/>
    <w:rsid w:val="00E61EB1"/>
    <w:rsid w:val="00E63CD1"/>
    <w:rsid w:val="00E63F9C"/>
    <w:rsid w:val="00E659DC"/>
    <w:rsid w:val="00E70332"/>
    <w:rsid w:val="00E706BA"/>
    <w:rsid w:val="00E71FDF"/>
    <w:rsid w:val="00E72048"/>
    <w:rsid w:val="00E72B6B"/>
    <w:rsid w:val="00E74850"/>
    <w:rsid w:val="00E75CA4"/>
    <w:rsid w:val="00E75D3B"/>
    <w:rsid w:val="00E76A19"/>
    <w:rsid w:val="00E76AE8"/>
    <w:rsid w:val="00E76D1B"/>
    <w:rsid w:val="00E813C3"/>
    <w:rsid w:val="00E81667"/>
    <w:rsid w:val="00E83D64"/>
    <w:rsid w:val="00E872BF"/>
    <w:rsid w:val="00E940C6"/>
    <w:rsid w:val="00E94348"/>
    <w:rsid w:val="00E94993"/>
    <w:rsid w:val="00E95BF6"/>
    <w:rsid w:val="00E95CF1"/>
    <w:rsid w:val="00E95FEF"/>
    <w:rsid w:val="00E96521"/>
    <w:rsid w:val="00E969D4"/>
    <w:rsid w:val="00E97559"/>
    <w:rsid w:val="00E97D6B"/>
    <w:rsid w:val="00E97F81"/>
    <w:rsid w:val="00EA0557"/>
    <w:rsid w:val="00EA0FA3"/>
    <w:rsid w:val="00EA431F"/>
    <w:rsid w:val="00EA4DD1"/>
    <w:rsid w:val="00EA50A5"/>
    <w:rsid w:val="00EA5590"/>
    <w:rsid w:val="00EA5719"/>
    <w:rsid w:val="00EA5D17"/>
    <w:rsid w:val="00EA6A37"/>
    <w:rsid w:val="00EA7801"/>
    <w:rsid w:val="00EB2D14"/>
    <w:rsid w:val="00EB5CF5"/>
    <w:rsid w:val="00EB689D"/>
    <w:rsid w:val="00EB70D9"/>
    <w:rsid w:val="00EB7F7A"/>
    <w:rsid w:val="00EC1356"/>
    <w:rsid w:val="00EC18C6"/>
    <w:rsid w:val="00EC26D7"/>
    <w:rsid w:val="00EC281D"/>
    <w:rsid w:val="00EC36F7"/>
    <w:rsid w:val="00EC4148"/>
    <w:rsid w:val="00ED416B"/>
    <w:rsid w:val="00ED44F9"/>
    <w:rsid w:val="00ED4DA1"/>
    <w:rsid w:val="00ED5D33"/>
    <w:rsid w:val="00ED6F69"/>
    <w:rsid w:val="00EE3FD3"/>
    <w:rsid w:val="00EE4A17"/>
    <w:rsid w:val="00EE5EC9"/>
    <w:rsid w:val="00EE63BD"/>
    <w:rsid w:val="00EE6C8D"/>
    <w:rsid w:val="00EE7420"/>
    <w:rsid w:val="00EE7EF6"/>
    <w:rsid w:val="00EF383B"/>
    <w:rsid w:val="00EF47B8"/>
    <w:rsid w:val="00EF4B05"/>
    <w:rsid w:val="00F00811"/>
    <w:rsid w:val="00F009F4"/>
    <w:rsid w:val="00F0111F"/>
    <w:rsid w:val="00F02002"/>
    <w:rsid w:val="00F02772"/>
    <w:rsid w:val="00F121B6"/>
    <w:rsid w:val="00F12A93"/>
    <w:rsid w:val="00F13D50"/>
    <w:rsid w:val="00F15557"/>
    <w:rsid w:val="00F17020"/>
    <w:rsid w:val="00F204EF"/>
    <w:rsid w:val="00F242B5"/>
    <w:rsid w:val="00F2601C"/>
    <w:rsid w:val="00F26BA8"/>
    <w:rsid w:val="00F30BE4"/>
    <w:rsid w:val="00F31F11"/>
    <w:rsid w:val="00F335F3"/>
    <w:rsid w:val="00F33754"/>
    <w:rsid w:val="00F33E12"/>
    <w:rsid w:val="00F34883"/>
    <w:rsid w:val="00F34E3B"/>
    <w:rsid w:val="00F36A34"/>
    <w:rsid w:val="00F37939"/>
    <w:rsid w:val="00F40183"/>
    <w:rsid w:val="00F40E0C"/>
    <w:rsid w:val="00F41853"/>
    <w:rsid w:val="00F424D0"/>
    <w:rsid w:val="00F42509"/>
    <w:rsid w:val="00F42A7C"/>
    <w:rsid w:val="00F4701D"/>
    <w:rsid w:val="00F47592"/>
    <w:rsid w:val="00F47867"/>
    <w:rsid w:val="00F50D27"/>
    <w:rsid w:val="00F51748"/>
    <w:rsid w:val="00F51A32"/>
    <w:rsid w:val="00F54CAE"/>
    <w:rsid w:val="00F550AC"/>
    <w:rsid w:val="00F57D1F"/>
    <w:rsid w:val="00F60D3F"/>
    <w:rsid w:val="00F62244"/>
    <w:rsid w:val="00F62BA4"/>
    <w:rsid w:val="00F63725"/>
    <w:rsid w:val="00F6581C"/>
    <w:rsid w:val="00F66B0E"/>
    <w:rsid w:val="00F66F5C"/>
    <w:rsid w:val="00F678E3"/>
    <w:rsid w:val="00F70037"/>
    <w:rsid w:val="00F71485"/>
    <w:rsid w:val="00F7286C"/>
    <w:rsid w:val="00F733BD"/>
    <w:rsid w:val="00F73C3E"/>
    <w:rsid w:val="00F744D7"/>
    <w:rsid w:val="00F75A0C"/>
    <w:rsid w:val="00F76788"/>
    <w:rsid w:val="00F82489"/>
    <w:rsid w:val="00F82DF9"/>
    <w:rsid w:val="00F83467"/>
    <w:rsid w:val="00F83C8A"/>
    <w:rsid w:val="00F85AF3"/>
    <w:rsid w:val="00F869B9"/>
    <w:rsid w:val="00F90BA3"/>
    <w:rsid w:val="00F91CE0"/>
    <w:rsid w:val="00F91F2A"/>
    <w:rsid w:val="00F9561A"/>
    <w:rsid w:val="00F966A8"/>
    <w:rsid w:val="00F9670D"/>
    <w:rsid w:val="00F97E7C"/>
    <w:rsid w:val="00FA111C"/>
    <w:rsid w:val="00FA12B4"/>
    <w:rsid w:val="00FA1324"/>
    <w:rsid w:val="00FA34ED"/>
    <w:rsid w:val="00FA41F3"/>
    <w:rsid w:val="00FA4DD6"/>
    <w:rsid w:val="00FA57C7"/>
    <w:rsid w:val="00FA70F0"/>
    <w:rsid w:val="00FA713C"/>
    <w:rsid w:val="00FB08C6"/>
    <w:rsid w:val="00FB1610"/>
    <w:rsid w:val="00FB3815"/>
    <w:rsid w:val="00FB772B"/>
    <w:rsid w:val="00FB7D08"/>
    <w:rsid w:val="00FC0A33"/>
    <w:rsid w:val="00FC1938"/>
    <w:rsid w:val="00FC1B94"/>
    <w:rsid w:val="00FC2BB5"/>
    <w:rsid w:val="00FC3ABC"/>
    <w:rsid w:val="00FC5116"/>
    <w:rsid w:val="00FC717D"/>
    <w:rsid w:val="00FC795A"/>
    <w:rsid w:val="00FC7FFB"/>
    <w:rsid w:val="00FD0A3A"/>
    <w:rsid w:val="00FD0DB4"/>
    <w:rsid w:val="00FD0F89"/>
    <w:rsid w:val="00FD4571"/>
    <w:rsid w:val="00FD552B"/>
    <w:rsid w:val="00FD570E"/>
    <w:rsid w:val="00FD5998"/>
    <w:rsid w:val="00FD5AF5"/>
    <w:rsid w:val="00FD746A"/>
    <w:rsid w:val="00FD799D"/>
    <w:rsid w:val="00FD7B93"/>
    <w:rsid w:val="00FE1184"/>
    <w:rsid w:val="00FE1A6A"/>
    <w:rsid w:val="00FE5880"/>
    <w:rsid w:val="00FE713D"/>
    <w:rsid w:val="00FE76E2"/>
    <w:rsid w:val="00FE7E2C"/>
    <w:rsid w:val="00FF0776"/>
    <w:rsid w:val="00FF10C3"/>
    <w:rsid w:val="00FF2DF8"/>
    <w:rsid w:val="00FF56E4"/>
    <w:rsid w:val="00FF6525"/>
    <w:rsid w:val="00FF7BDE"/>
    <w:rsid w:val="00FF7F8E"/>
    <w:rsid w:val="015C4EE6"/>
    <w:rsid w:val="0166E2F9"/>
    <w:rsid w:val="0302B35A"/>
    <w:rsid w:val="037CCC1D"/>
    <w:rsid w:val="05FFFA50"/>
    <w:rsid w:val="06EA4F10"/>
    <w:rsid w:val="080B35E1"/>
    <w:rsid w:val="0836B045"/>
    <w:rsid w:val="0975E074"/>
    <w:rsid w:val="09DAE845"/>
    <w:rsid w:val="0A305BBF"/>
    <w:rsid w:val="0A5128E4"/>
    <w:rsid w:val="0ACF2CEF"/>
    <w:rsid w:val="0AD7CE9A"/>
    <w:rsid w:val="0E61456B"/>
    <w:rsid w:val="0ED2CBF7"/>
    <w:rsid w:val="0FB2D186"/>
    <w:rsid w:val="10338D26"/>
    <w:rsid w:val="10F1BD1E"/>
    <w:rsid w:val="10F20D48"/>
    <w:rsid w:val="1115612D"/>
    <w:rsid w:val="11CBAE01"/>
    <w:rsid w:val="1217C7A1"/>
    <w:rsid w:val="124E52D8"/>
    <w:rsid w:val="127A0C88"/>
    <w:rsid w:val="12E0E841"/>
    <w:rsid w:val="12F1F568"/>
    <w:rsid w:val="136A707D"/>
    <w:rsid w:val="13E93B8C"/>
    <w:rsid w:val="157273D3"/>
    <w:rsid w:val="15A912D0"/>
    <w:rsid w:val="163DC228"/>
    <w:rsid w:val="170E4434"/>
    <w:rsid w:val="17CC5C21"/>
    <w:rsid w:val="181E09C0"/>
    <w:rsid w:val="18659100"/>
    <w:rsid w:val="19151C9E"/>
    <w:rsid w:val="19353567"/>
    <w:rsid w:val="1A3ACAA9"/>
    <w:rsid w:val="1A55E53B"/>
    <w:rsid w:val="1B16DCBB"/>
    <w:rsid w:val="1B2F71FB"/>
    <w:rsid w:val="1B9A6B57"/>
    <w:rsid w:val="1C583C54"/>
    <w:rsid w:val="1C747991"/>
    <w:rsid w:val="1D14B1C1"/>
    <w:rsid w:val="1D7E34D4"/>
    <w:rsid w:val="1DCBA3D1"/>
    <w:rsid w:val="20B2DE12"/>
    <w:rsid w:val="21FBA3DB"/>
    <w:rsid w:val="2210F186"/>
    <w:rsid w:val="251A201A"/>
    <w:rsid w:val="2533449D"/>
    <w:rsid w:val="25D3D0D8"/>
    <w:rsid w:val="26679FF5"/>
    <w:rsid w:val="2676E521"/>
    <w:rsid w:val="268DA241"/>
    <w:rsid w:val="26A26BAA"/>
    <w:rsid w:val="26CF14FE"/>
    <w:rsid w:val="27423AE6"/>
    <w:rsid w:val="27B389C5"/>
    <w:rsid w:val="28A70A69"/>
    <w:rsid w:val="28AC0297"/>
    <w:rsid w:val="28B65C80"/>
    <w:rsid w:val="29D9B65C"/>
    <w:rsid w:val="2B2CBD92"/>
    <w:rsid w:val="2B34B824"/>
    <w:rsid w:val="2C6263D3"/>
    <w:rsid w:val="30404CC0"/>
    <w:rsid w:val="3095354B"/>
    <w:rsid w:val="313061C3"/>
    <w:rsid w:val="31E72958"/>
    <w:rsid w:val="34C2720D"/>
    <w:rsid w:val="356A726F"/>
    <w:rsid w:val="37B5ED9A"/>
    <w:rsid w:val="380A0C11"/>
    <w:rsid w:val="3982CEDC"/>
    <w:rsid w:val="39EEDAEA"/>
    <w:rsid w:val="3A13C322"/>
    <w:rsid w:val="3A5515F3"/>
    <w:rsid w:val="3A62FAEC"/>
    <w:rsid w:val="3AEC3F02"/>
    <w:rsid w:val="3DC48D47"/>
    <w:rsid w:val="4004C77E"/>
    <w:rsid w:val="40070A4D"/>
    <w:rsid w:val="40582DEA"/>
    <w:rsid w:val="41EE87A9"/>
    <w:rsid w:val="425D4AEC"/>
    <w:rsid w:val="42924525"/>
    <w:rsid w:val="433C6840"/>
    <w:rsid w:val="446D2D7E"/>
    <w:rsid w:val="450C0625"/>
    <w:rsid w:val="45E81B75"/>
    <w:rsid w:val="489DB443"/>
    <w:rsid w:val="49EE5680"/>
    <w:rsid w:val="4ACB1ED5"/>
    <w:rsid w:val="4C546575"/>
    <w:rsid w:val="4C91C7E5"/>
    <w:rsid w:val="4CE0F400"/>
    <w:rsid w:val="4EDC0B43"/>
    <w:rsid w:val="4F00D72E"/>
    <w:rsid w:val="4FB18F86"/>
    <w:rsid w:val="4FC8FB23"/>
    <w:rsid w:val="4FEAEAA6"/>
    <w:rsid w:val="5046B3CA"/>
    <w:rsid w:val="51B5D74A"/>
    <w:rsid w:val="5290B1F8"/>
    <w:rsid w:val="52CA58E5"/>
    <w:rsid w:val="535AFD35"/>
    <w:rsid w:val="55002422"/>
    <w:rsid w:val="5730D5AE"/>
    <w:rsid w:val="5881B99A"/>
    <w:rsid w:val="595546B1"/>
    <w:rsid w:val="5A49ADB6"/>
    <w:rsid w:val="5B9CF0BB"/>
    <w:rsid w:val="5CE3D5EA"/>
    <w:rsid w:val="5DC64037"/>
    <w:rsid w:val="5E6E88E3"/>
    <w:rsid w:val="5E73DCE2"/>
    <w:rsid w:val="5EC2B586"/>
    <w:rsid w:val="6029B9FF"/>
    <w:rsid w:val="607DD9D8"/>
    <w:rsid w:val="60AB4E87"/>
    <w:rsid w:val="6263D998"/>
    <w:rsid w:val="62B2F68B"/>
    <w:rsid w:val="63483264"/>
    <w:rsid w:val="645B8E68"/>
    <w:rsid w:val="653955C5"/>
    <w:rsid w:val="65D127B8"/>
    <w:rsid w:val="660D0A01"/>
    <w:rsid w:val="66D9E679"/>
    <w:rsid w:val="66FCA140"/>
    <w:rsid w:val="67845A0E"/>
    <w:rsid w:val="686EAE1F"/>
    <w:rsid w:val="6B6CBCD0"/>
    <w:rsid w:val="6CE1B039"/>
    <w:rsid w:val="6EA2D979"/>
    <w:rsid w:val="6F202265"/>
    <w:rsid w:val="6FE049D6"/>
    <w:rsid w:val="70C32F69"/>
    <w:rsid w:val="70C9F2E5"/>
    <w:rsid w:val="7291399C"/>
    <w:rsid w:val="72D04662"/>
    <w:rsid w:val="7404BB88"/>
    <w:rsid w:val="7583445D"/>
    <w:rsid w:val="775E3F7F"/>
    <w:rsid w:val="781ADEAF"/>
    <w:rsid w:val="78D1A423"/>
    <w:rsid w:val="78F57AF6"/>
    <w:rsid w:val="79003206"/>
    <w:rsid w:val="79A70AE4"/>
    <w:rsid w:val="7A97FC6B"/>
    <w:rsid w:val="7AA032EB"/>
    <w:rsid w:val="7BBB8E4C"/>
    <w:rsid w:val="7BC6A899"/>
    <w:rsid w:val="7C1C1ACF"/>
    <w:rsid w:val="7CB085C8"/>
    <w:rsid w:val="7D8211EF"/>
    <w:rsid w:val="7F245A75"/>
    <w:rsid w:val="7F8B362E"/>
    <w:rsid w:val="7FE7D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0A4687"/>
  <w15:chartTrackingRefBased/>
  <w15:docId w15:val="{ABEED7D5-D155-4882-9C7E-2094CBA81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644C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647B"/>
    <w:pPr>
      <w:keepNext/>
      <w:keepLines/>
      <w:spacing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44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44C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7B"/>
    <w:rPr>
      <w:rFonts w:ascii="Arial" w:eastAsiaTheme="majorEastAsia" w:hAnsi="Arial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644C"/>
    <w:rPr>
      <w:rFonts w:ascii="Arial" w:eastAsiaTheme="majorEastAsia" w:hAnsi="Arial" w:cstheme="majorBidi"/>
      <w:b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E53BA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53BAE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E53BAE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5644C"/>
    <w:rPr>
      <w:rFonts w:ascii="Arial" w:eastAsiaTheme="majorEastAsia" w:hAnsi="Arial" w:cstheme="majorBidi"/>
      <w:b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003010"/>
    <w:rPr>
      <w:i/>
      <w:iCs/>
    </w:rPr>
  </w:style>
  <w:style w:type="paragraph" w:styleId="NoSpacing">
    <w:name w:val="No Spacing"/>
    <w:uiPriority w:val="1"/>
    <w:qFormat/>
    <w:rsid w:val="0000301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0301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0030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03010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1F20A1"/>
    <w:rPr>
      <w:b/>
      <w:bCs/>
    </w:rPr>
  </w:style>
  <w:style w:type="table" w:customStyle="1" w:styleId="TableGrid1">
    <w:name w:val="Table Grid1"/>
    <w:basedOn w:val="TableNormal"/>
    <w:next w:val="TableGrid"/>
    <w:rsid w:val="00C311B3"/>
    <w:pPr>
      <w:spacing w:after="200" w:line="276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C31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F079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0B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0BA3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1"/>
    <w:unhideWhenUsed/>
    <w:rsid w:val="00A36682"/>
    <w:pPr>
      <w:spacing w:before="45" w:after="0" w:line="240" w:lineRule="auto"/>
      <w:ind w:left="102"/>
    </w:pPr>
    <w:rPr>
      <w:rFonts w:cs="Arial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36682"/>
    <w:rPr>
      <w:rFonts w:ascii="Arial" w:hAnsi="Arial" w:cs="Arial"/>
      <w:sz w:val="24"/>
      <w:szCs w:val="24"/>
    </w:rPr>
  </w:style>
  <w:style w:type="character" w:customStyle="1" w:styleId="link-text">
    <w:name w:val="link-text"/>
    <w:basedOn w:val="DefaultParagraphFont"/>
    <w:rsid w:val="00A36682"/>
  </w:style>
  <w:style w:type="character" w:styleId="UnresolvedMention">
    <w:name w:val="Unresolved Mention"/>
    <w:basedOn w:val="DefaultParagraphFont"/>
    <w:uiPriority w:val="99"/>
    <w:semiHidden/>
    <w:unhideWhenUsed/>
    <w:rsid w:val="005D157A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75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F33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754"/>
    <w:rPr>
      <w:rFonts w:ascii="Arial" w:hAnsi="Arial"/>
      <w:sz w:val="24"/>
    </w:rPr>
  </w:style>
  <w:style w:type="character" w:styleId="PlaceholderText">
    <w:name w:val="Placeholder Text"/>
    <w:basedOn w:val="DefaultParagraphFont"/>
    <w:uiPriority w:val="99"/>
    <w:semiHidden/>
    <w:rsid w:val="00347C1A"/>
    <w:rPr>
      <w:color w:val="808080"/>
    </w:rPr>
  </w:style>
  <w:style w:type="character" w:styleId="FootnoteReference">
    <w:name w:val="footnote reference"/>
    <w:rsid w:val="008C603C"/>
    <w:rPr>
      <w:w w:val="100"/>
      <w:position w:val="-1"/>
      <w:effect w:val="none"/>
      <w:vertAlign w:val="superscript"/>
      <w:cs w:val="0"/>
      <w:em w:val="none"/>
    </w:rPr>
  </w:style>
  <w:style w:type="paragraph" w:styleId="FootnoteText">
    <w:name w:val="footnote text"/>
    <w:basedOn w:val="Normal"/>
    <w:link w:val="FootnoteTextChar"/>
    <w:semiHidden/>
    <w:unhideWhenUsed/>
    <w:rsid w:val="003272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27207"/>
    <w:rPr>
      <w:rFonts w:ascii="Arial" w:hAnsi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51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15189D"/>
    <w:rPr>
      <w:i/>
      <w:iCs/>
    </w:rPr>
  </w:style>
  <w:style w:type="table" w:styleId="PlainTable3">
    <w:name w:val="Plain Table 3"/>
    <w:basedOn w:val="TableNormal"/>
    <w:uiPriority w:val="43"/>
    <w:rsid w:val="00C64C3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E61EB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">
    <w:name w:val="Grid Table 2"/>
    <w:basedOn w:val="TableNormal"/>
    <w:uiPriority w:val="47"/>
    <w:rsid w:val="00F63725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B5751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4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2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4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476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0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0505">
          <w:marLeft w:val="0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02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D9B9A94F116940BEA78C76AC7A70F4" ma:contentTypeVersion="8" ma:contentTypeDescription="Create a new document." ma:contentTypeScope="" ma:versionID="3b76b231eb841efb392ffd757f93385a">
  <xsd:schema xmlns:xsd="http://www.w3.org/2001/XMLSchema" xmlns:xs="http://www.w3.org/2001/XMLSchema" xmlns:p="http://schemas.microsoft.com/office/2006/metadata/properties" xmlns:ns3="d6cdcb9b-357f-4468-9007-b26b7b31b018" targetNamespace="http://schemas.microsoft.com/office/2006/metadata/properties" ma:root="true" ma:fieldsID="803ef93331cac570b52a5d106a01d775" ns3:_="">
    <xsd:import namespace="d6cdcb9b-357f-4468-9007-b26b7b31b0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dcb9b-357f-4468-9007-b26b7b31b0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98B19B-A3EE-4278-988D-BD6ECB04B7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E57429B-B9CB-41E9-9D6C-56DBF0BC656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011CF8A-FA13-4EC1-AD3B-7C1DE0C8D0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6cdcb9b-357f-4468-9007-b26b7b31b0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1C7679-4C33-BC42-827F-DE3F21F90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cessible Course Syllabus</vt:lpstr>
    </vt:vector>
  </TitlesOfParts>
  <Company>Arapahoe Community College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Course Syllabus</dc:title>
  <dc:subject/>
  <dc:creator>Grewe, Brian</dc:creator>
  <cp:keywords/>
  <dc:description/>
  <cp:lastModifiedBy>Kraus, Adam - SDSMT Student</cp:lastModifiedBy>
  <cp:revision>106</cp:revision>
  <cp:lastPrinted>2022-02-11T17:33:00Z</cp:lastPrinted>
  <dcterms:created xsi:type="dcterms:W3CDTF">2022-02-14T06:30:00Z</dcterms:created>
  <dcterms:modified xsi:type="dcterms:W3CDTF">2022-02-22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D9B9A94F116940BEA78C76AC7A70F4</vt:lpwstr>
  </property>
</Properties>
</file>